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ECA5D" w14:textId="150857F3" w:rsidR="00D974D1" w:rsidRDefault="00C63879" w:rsidP="00785758">
      <w:pPr>
        <w:jc w:val="center"/>
        <w:rPr>
          <w:rFonts w:ascii="Bookman Old Style" w:eastAsia="Times New Roman" w:hAnsi="Bookman Old Style" w:cs="Arial"/>
          <w:b/>
          <w:sz w:val="24"/>
          <w:szCs w:val="24"/>
          <w:u w:val="single"/>
          <w:lang w:val="en-IN"/>
        </w:rPr>
      </w:pPr>
      <w:r w:rsidRPr="00DD6A8F">
        <w:rPr>
          <w:rFonts w:ascii="Bookman Old Style" w:eastAsia="Times New Roman" w:hAnsi="Bookman Old Style" w:cs="Arial"/>
          <w:b/>
          <w:sz w:val="24"/>
          <w:szCs w:val="24"/>
          <w:u w:val="single"/>
          <w:lang w:val="en-IN"/>
        </w:rPr>
        <w:t>APPLICATION FOR INITIAL SCRUTINY FOR PH. D ADMISSION</w:t>
      </w:r>
    </w:p>
    <w:p w14:paraId="5E3E6872" w14:textId="77777777" w:rsidR="004446D1" w:rsidRPr="004446D1" w:rsidRDefault="004446D1" w:rsidP="004446D1">
      <w:pPr>
        <w:shd w:val="clear" w:color="auto" w:fill="FFFFFF"/>
        <w:spacing w:after="0" w:line="240" w:lineRule="auto"/>
        <w:jc w:val="center"/>
        <w:outlineLvl w:val="1"/>
        <w:rPr>
          <w:rFonts w:ascii="Bookman Old Style" w:eastAsia="Times New Roman" w:hAnsi="Bookman Old Style" w:cs="Times New Roman"/>
          <w:b/>
          <w:sz w:val="28"/>
          <w:szCs w:val="28"/>
          <w:lang w:val="en-IN"/>
        </w:rPr>
      </w:pPr>
      <w:r w:rsidRPr="004446D1">
        <w:rPr>
          <w:rFonts w:ascii="Bookman Old Style" w:eastAsia="Times New Roman" w:hAnsi="Bookman Old Style" w:cs="Times New Roman"/>
          <w:b/>
          <w:sz w:val="28"/>
          <w:szCs w:val="28"/>
          <w:lang w:val="en-IN"/>
        </w:rPr>
        <w:t>Centre for Advanced Studies in Social Science and Management</w:t>
      </w:r>
    </w:p>
    <w:p w14:paraId="6D5EF2DE" w14:textId="77777777" w:rsidR="004446D1" w:rsidRDefault="004446D1" w:rsidP="004446D1">
      <w:pPr>
        <w:shd w:val="clear" w:color="auto" w:fill="FFFFFF"/>
        <w:spacing w:after="0" w:line="240" w:lineRule="auto"/>
        <w:jc w:val="center"/>
        <w:outlineLvl w:val="1"/>
        <w:rPr>
          <w:rFonts w:ascii="Bookman Old Style" w:eastAsia="Times New Roman" w:hAnsi="Bookman Old Style" w:cs="Arial"/>
          <w:b/>
          <w:sz w:val="20"/>
          <w:szCs w:val="20"/>
          <w:lang w:val="en-IN"/>
        </w:rPr>
      </w:pPr>
      <w:r w:rsidRPr="004446D1">
        <w:rPr>
          <w:rFonts w:ascii="Bookman Old Style" w:eastAsia="Times New Roman" w:hAnsi="Bookman Old Style" w:cs="Arial"/>
          <w:b/>
          <w:sz w:val="20"/>
          <w:szCs w:val="20"/>
          <w:lang w:val="en-IN"/>
        </w:rPr>
        <w:t xml:space="preserve">(Chandigarh University – Institute for Development and Communication, </w:t>
      </w:r>
    </w:p>
    <w:p w14:paraId="435DEFD7" w14:textId="59856420" w:rsidR="006219EC" w:rsidRPr="004446D1" w:rsidRDefault="004446D1" w:rsidP="004446D1">
      <w:pPr>
        <w:shd w:val="clear" w:color="auto" w:fill="FFFFFF"/>
        <w:spacing w:after="0" w:line="240" w:lineRule="auto"/>
        <w:jc w:val="center"/>
        <w:outlineLvl w:val="1"/>
        <w:rPr>
          <w:rFonts w:ascii="Bookman Old Style" w:eastAsia="Times New Roman" w:hAnsi="Bookman Old Style" w:cs="Arial"/>
          <w:b/>
          <w:sz w:val="20"/>
          <w:szCs w:val="20"/>
          <w:lang w:val="en-IN"/>
        </w:rPr>
      </w:pPr>
      <w:r w:rsidRPr="004446D1">
        <w:rPr>
          <w:rFonts w:ascii="Bookman Old Style" w:eastAsia="Times New Roman" w:hAnsi="Bookman Old Style" w:cs="Arial"/>
          <w:b/>
          <w:sz w:val="20"/>
          <w:szCs w:val="20"/>
          <w:lang w:val="en-IN"/>
        </w:rPr>
        <w:t xml:space="preserve">CU Chandigarh Campus) </w:t>
      </w:r>
    </w:p>
    <w:p w14:paraId="05C6E9F8" w14:textId="77777777" w:rsidR="002B07E9" w:rsidRPr="00DD6A8F" w:rsidRDefault="00D64F13" w:rsidP="00A8124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man Old Style" w:hAnsi="Bookman Old Style" w:cstheme="minorBidi"/>
          <w:sz w:val="22"/>
          <w:szCs w:val="22"/>
          <w:lang w:val="en-IN"/>
        </w:rPr>
      </w:pPr>
      <w:r w:rsidRPr="00DD6A8F">
        <w:rPr>
          <w:rFonts w:ascii="Bookman Old Style" w:hAnsi="Bookman Old Style" w:cstheme="minorBidi"/>
          <w:sz w:val="22"/>
          <w:szCs w:val="22"/>
          <w:lang w:val="en-IN"/>
        </w:rPr>
        <w:t xml:space="preserve">To: </w:t>
      </w:r>
    </w:p>
    <w:p w14:paraId="3B0A80EC" w14:textId="77777777" w:rsidR="0020603F" w:rsidRPr="00DD6A8F" w:rsidRDefault="00A8124F" w:rsidP="002B07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man Old Style" w:hAnsi="Bookman Old Style" w:cstheme="minorBidi"/>
          <w:sz w:val="22"/>
          <w:szCs w:val="22"/>
          <w:lang w:val="en-IN"/>
        </w:rPr>
      </w:pPr>
      <w:r w:rsidRPr="00DD6A8F">
        <w:rPr>
          <w:rFonts w:ascii="Bookman Old Style" w:hAnsi="Bookman Old Style" w:cstheme="minorBidi"/>
          <w:sz w:val="22"/>
          <w:szCs w:val="22"/>
          <w:lang w:val="en-IN"/>
        </w:rPr>
        <w:t xml:space="preserve">The </w:t>
      </w:r>
      <w:proofErr w:type="gramStart"/>
      <w:r w:rsidR="0020603F" w:rsidRPr="00DD6A8F">
        <w:rPr>
          <w:rFonts w:ascii="Bookman Old Style" w:hAnsi="Bookman Old Style" w:cstheme="minorBidi"/>
          <w:sz w:val="22"/>
          <w:szCs w:val="22"/>
          <w:lang w:val="en-IN"/>
        </w:rPr>
        <w:t>Coordinator</w:t>
      </w:r>
      <w:proofErr w:type="gramEnd"/>
    </w:p>
    <w:p w14:paraId="1D00AF8F" w14:textId="77777777" w:rsidR="00A8124F" w:rsidRPr="00DD6A8F" w:rsidRDefault="0020603F" w:rsidP="002B07E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man Old Style" w:hAnsi="Bookman Old Style" w:cstheme="minorBidi"/>
          <w:sz w:val="22"/>
          <w:szCs w:val="22"/>
          <w:lang w:val="en-IN"/>
        </w:rPr>
      </w:pPr>
      <w:r w:rsidRPr="00DD6A8F">
        <w:rPr>
          <w:rFonts w:ascii="Bookman Old Style" w:hAnsi="Bookman Old Style" w:cstheme="minorBidi"/>
          <w:sz w:val="22"/>
          <w:szCs w:val="22"/>
          <w:lang w:val="en-IN"/>
        </w:rPr>
        <w:t>Ph. D Program</w:t>
      </w:r>
      <w:r w:rsidR="00A8124F" w:rsidRPr="00DD6A8F">
        <w:rPr>
          <w:rFonts w:ascii="Bookman Old Style" w:hAnsi="Bookman Old Style" w:cstheme="minorBidi"/>
          <w:sz w:val="22"/>
          <w:szCs w:val="22"/>
          <w:lang w:val="en-IN"/>
        </w:rPr>
        <w:t xml:space="preserve"> </w:t>
      </w:r>
    </w:p>
    <w:p w14:paraId="0272504E" w14:textId="77777777" w:rsidR="004446D1" w:rsidRDefault="004446D1" w:rsidP="002B07E9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Bidi"/>
          <w:sz w:val="22"/>
          <w:szCs w:val="22"/>
          <w:lang w:val="en-IN"/>
        </w:rPr>
      </w:pPr>
      <w:r w:rsidRPr="004446D1">
        <w:rPr>
          <w:rFonts w:ascii="Bookman Old Style" w:hAnsi="Bookman Old Style" w:cstheme="minorBidi"/>
          <w:sz w:val="22"/>
          <w:szCs w:val="22"/>
          <w:lang w:val="en-IN"/>
        </w:rPr>
        <w:t>Centre for Advanced Studies in Social Science and Management</w:t>
      </w:r>
      <w:r>
        <w:rPr>
          <w:rFonts w:ascii="Bookman Old Style" w:hAnsi="Bookman Old Style" w:cstheme="minorBidi"/>
          <w:sz w:val="22"/>
          <w:szCs w:val="22"/>
          <w:lang w:val="en-IN"/>
        </w:rPr>
        <w:t>,</w:t>
      </w:r>
    </w:p>
    <w:p w14:paraId="612AF3FD" w14:textId="3DC9D161" w:rsidR="00A8124F" w:rsidRPr="00DD6A8F" w:rsidRDefault="00A8124F" w:rsidP="002B07E9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Bidi"/>
          <w:sz w:val="22"/>
          <w:szCs w:val="22"/>
          <w:lang w:val="en-IN"/>
        </w:rPr>
      </w:pPr>
      <w:r w:rsidRPr="00DD6A8F">
        <w:rPr>
          <w:rFonts w:ascii="Bookman Old Style" w:hAnsi="Bookman Old Style" w:cstheme="minorBidi"/>
          <w:sz w:val="22"/>
          <w:szCs w:val="22"/>
          <w:lang w:val="en-IN"/>
        </w:rPr>
        <w:t xml:space="preserve">Sector 38A, Chandigarh-160014(India). </w:t>
      </w:r>
    </w:p>
    <w:p w14:paraId="47DF23C6" w14:textId="33E1E397" w:rsidR="00D974D1" w:rsidRPr="00DD6A8F" w:rsidRDefault="00A8124F" w:rsidP="00D974D1">
      <w:pPr>
        <w:spacing w:after="0" w:line="240" w:lineRule="auto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hAnsi="Bookman Old Style"/>
          <w:lang w:val="en-IN"/>
        </w:rPr>
        <w:t xml:space="preserve">web: </w:t>
      </w:r>
      <w:hyperlink r:id="rId7" w:history="1">
        <w:r w:rsidRPr="00DD6A8F">
          <w:rPr>
            <w:rStyle w:val="Hyperlink"/>
            <w:rFonts w:ascii="Bookman Old Style" w:hAnsi="Bookman Old Style"/>
            <w:color w:val="auto"/>
            <w:lang w:val="en-IN"/>
          </w:rPr>
          <w:t>www.idcindia.org</w:t>
        </w:r>
      </w:hyperlink>
      <w:r w:rsidRPr="00DD6A8F">
        <w:rPr>
          <w:rFonts w:ascii="Bookman Old Style" w:hAnsi="Bookman Old Style"/>
          <w:lang w:val="en-IN"/>
        </w:rPr>
        <w:t xml:space="preserve">, Email: </w:t>
      </w:r>
      <w:r w:rsidR="004446D1">
        <w:rPr>
          <w:rFonts w:ascii="Bookman Old Style" w:hAnsi="Bookman Old Style"/>
          <w:u w:val="single"/>
          <w:lang w:val="en-IN"/>
        </w:rPr>
        <w:t>idcindia</w:t>
      </w:r>
      <w:hyperlink r:id="rId8" w:history="1">
        <w:r w:rsidRPr="00DD6A8F">
          <w:rPr>
            <w:rStyle w:val="Hyperlink"/>
            <w:rFonts w:ascii="Bookman Old Style" w:hAnsi="Bookman Old Style"/>
            <w:color w:val="auto"/>
            <w:lang w:val="en-IN"/>
          </w:rPr>
          <w:t>@idcindia.org</w:t>
        </w:r>
      </w:hyperlink>
      <w:r w:rsidRPr="00DD6A8F">
        <w:rPr>
          <w:rFonts w:ascii="Bookman Old Style" w:hAnsi="Bookman Old Style"/>
          <w:color w:val="333333"/>
          <w:lang w:val="en-IN"/>
        </w:rPr>
        <w:br/>
      </w:r>
    </w:p>
    <w:p w14:paraId="566C4E3A" w14:textId="77777777" w:rsidR="00D64F13" w:rsidRPr="00DD6A8F" w:rsidRDefault="00D64F13" w:rsidP="00D974D1">
      <w:pPr>
        <w:spacing w:after="0" w:line="240" w:lineRule="auto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Sir,</w:t>
      </w:r>
    </w:p>
    <w:p w14:paraId="1401E51C" w14:textId="08977645" w:rsidR="00C63879" w:rsidRPr="00DD6A8F" w:rsidRDefault="00D64F13" w:rsidP="00DA03FE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Please consider my application for Ph. D admission </w:t>
      </w:r>
      <w:r w:rsidR="002927BE" w:rsidRPr="00DD6A8F">
        <w:rPr>
          <w:rFonts w:ascii="Bookman Old Style" w:eastAsia="Times New Roman" w:hAnsi="Bookman Old Style"/>
          <w:lang w:val="en-IN"/>
        </w:rPr>
        <w:t xml:space="preserve">in Social Sciences at </w:t>
      </w:r>
      <w:r w:rsidR="004446D1">
        <w:rPr>
          <w:rFonts w:ascii="Bookman Old Style" w:eastAsia="Times New Roman" w:hAnsi="Bookman Old Style"/>
          <w:lang w:val="en-IN"/>
        </w:rPr>
        <w:t>CASSM</w:t>
      </w:r>
      <w:r w:rsidR="002927BE" w:rsidRPr="00DD6A8F">
        <w:rPr>
          <w:rFonts w:ascii="Bookman Old Style" w:eastAsia="Times New Roman" w:hAnsi="Bookman Old Style"/>
          <w:lang w:val="en-IN"/>
        </w:rPr>
        <w:t xml:space="preserve"> i</w:t>
      </w:r>
      <w:r w:rsidRPr="00DD6A8F">
        <w:rPr>
          <w:rFonts w:ascii="Bookman Old Style" w:eastAsia="Times New Roman" w:hAnsi="Bookman Old Style"/>
          <w:lang w:val="en-IN"/>
        </w:rPr>
        <w:t>n the subject</w:t>
      </w:r>
      <w:r w:rsidR="002927BE" w:rsidRPr="00DD6A8F">
        <w:rPr>
          <w:rFonts w:ascii="Bookman Old Style" w:eastAsia="Times New Roman" w:hAnsi="Bookman Old Style"/>
          <w:lang w:val="en-IN"/>
        </w:rPr>
        <w:t xml:space="preserve"> of</w:t>
      </w:r>
    </w:p>
    <w:p w14:paraId="525EE40B" w14:textId="77777777" w:rsidR="004446D1" w:rsidRDefault="004446D1" w:rsidP="00DA03FE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27BF1513" w14:textId="31562F3C" w:rsidR="007C7EE3" w:rsidRPr="00DD6A8F" w:rsidRDefault="002927BE" w:rsidP="00DA03FE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_________________________________</w:t>
      </w:r>
    </w:p>
    <w:p w14:paraId="689852B1" w14:textId="77777777" w:rsidR="000838CF" w:rsidRPr="00DD6A8F" w:rsidRDefault="000838CF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36A93382" w14:textId="77777777" w:rsidR="00E87A9B" w:rsidRPr="00DD6A8F" w:rsidRDefault="00D51212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(</w:t>
      </w:r>
      <w:r w:rsidR="00E87A9B" w:rsidRPr="00DD6A8F">
        <w:rPr>
          <w:rFonts w:ascii="Bookman Old Style" w:eastAsia="Times New Roman" w:hAnsi="Bookman Old Style"/>
          <w:lang w:val="en-IN"/>
        </w:rPr>
        <w:t>Do not prefix the title such as Shri / Smt. / Mr. / Mrs. / Dr. etc. along with</w:t>
      </w:r>
      <w:r w:rsidRPr="00DD6A8F">
        <w:rPr>
          <w:rFonts w:ascii="Bookman Old Style" w:eastAsia="Times New Roman" w:hAnsi="Bookman Old Style"/>
          <w:lang w:val="en-IN"/>
        </w:rPr>
        <w:t xml:space="preserve"> names)</w:t>
      </w:r>
    </w:p>
    <w:p w14:paraId="1429C896" w14:textId="77777777" w:rsidR="003A160B" w:rsidRPr="00DD6A8F" w:rsidRDefault="00000000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>
        <w:rPr>
          <w:rFonts w:ascii="Bookman Old Style" w:eastAsia="Times New Roman" w:hAnsi="Bookman Old Style"/>
          <w:noProof/>
          <w:lang w:val="en-IN"/>
        </w:rPr>
        <w:pict w14:anchorId="68185D0F">
          <v:rect id="_x0000_s1060" style="position:absolute;left:0;text-align:left;margin-left:354.35pt;margin-top:6.45pt;width:132.15pt;height:130.85pt;z-index:251693056"/>
        </w:pict>
      </w:r>
    </w:p>
    <w:p w14:paraId="2200EB79" w14:textId="77777777" w:rsidR="000E29C1" w:rsidRPr="00DD6A8F" w:rsidRDefault="00E87A9B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Name</w:t>
      </w:r>
      <w:r w:rsidR="00D63120" w:rsidRPr="00DD6A8F">
        <w:rPr>
          <w:rFonts w:ascii="Bookman Old Style" w:eastAsia="Times New Roman" w:hAnsi="Bookman Old Style"/>
          <w:lang w:val="en-IN"/>
        </w:rPr>
        <w:t>:</w:t>
      </w:r>
      <w:r w:rsidR="000E29C1" w:rsidRPr="00DD6A8F">
        <w:rPr>
          <w:rFonts w:ascii="Bookman Old Style" w:eastAsia="Times New Roman" w:hAnsi="Bookman Old Style"/>
          <w:lang w:val="en-IN"/>
        </w:rPr>
        <w:tab/>
      </w:r>
      <w:r w:rsidR="000E29C1" w:rsidRPr="00DD6A8F">
        <w:rPr>
          <w:rFonts w:ascii="Bookman Old Style" w:eastAsia="Times New Roman" w:hAnsi="Bookman Old Style"/>
          <w:lang w:val="en-IN"/>
        </w:rPr>
        <w:tab/>
      </w:r>
      <w:r w:rsidR="000E29C1" w:rsidRPr="00DD6A8F">
        <w:rPr>
          <w:rFonts w:ascii="Bookman Old Style" w:eastAsia="Times New Roman" w:hAnsi="Bookman Old Style"/>
          <w:lang w:val="en-IN"/>
        </w:rPr>
        <w:tab/>
      </w:r>
      <w:r w:rsidR="000E29C1" w:rsidRPr="00DD6A8F">
        <w:rPr>
          <w:rFonts w:ascii="Bookman Old Style" w:eastAsia="Times New Roman" w:hAnsi="Bookman Old Style"/>
          <w:lang w:val="en-IN"/>
        </w:rPr>
        <w:tab/>
      </w:r>
      <w:r w:rsidR="000E29C1" w:rsidRPr="00DD6A8F">
        <w:rPr>
          <w:rFonts w:ascii="Bookman Old Style" w:eastAsia="Times New Roman" w:hAnsi="Bookman Old Style"/>
          <w:lang w:val="en-IN"/>
        </w:rPr>
        <w:tab/>
      </w:r>
      <w:r w:rsidR="000E29C1" w:rsidRPr="00DD6A8F">
        <w:rPr>
          <w:rFonts w:ascii="Bookman Old Style" w:eastAsia="Times New Roman" w:hAnsi="Bookman Old Style"/>
          <w:lang w:val="en-IN"/>
        </w:rPr>
        <w:tab/>
      </w:r>
    </w:p>
    <w:p w14:paraId="185657A7" w14:textId="77777777" w:rsidR="003A160B" w:rsidRPr="00DD6A8F" w:rsidRDefault="000E29C1" w:rsidP="00416A3C">
      <w:pPr>
        <w:spacing w:after="0" w:line="240" w:lineRule="auto"/>
        <w:ind w:left="4320" w:firstLine="720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Photograph  </w:t>
      </w:r>
    </w:p>
    <w:p w14:paraId="436D5B37" w14:textId="77777777" w:rsidR="000E29C1" w:rsidRPr="00DD6A8F" w:rsidRDefault="000E29C1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Nationality</w:t>
      </w:r>
      <w:r w:rsidR="00D63120" w:rsidRPr="00DD6A8F">
        <w:rPr>
          <w:rFonts w:ascii="Bookman Old Style" w:eastAsia="Times New Roman" w:hAnsi="Bookman Old Style"/>
          <w:lang w:val="en-IN"/>
        </w:rPr>
        <w:t>:</w:t>
      </w:r>
    </w:p>
    <w:p w14:paraId="555113A3" w14:textId="77777777" w:rsidR="003A160B" w:rsidRPr="00DD6A8F" w:rsidRDefault="000E29C1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ab/>
      </w:r>
    </w:p>
    <w:p w14:paraId="226B3912" w14:textId="77777777" w:rsidR="000E29C1" w:rsidRPr="00DD6A8F" w:rsidRDefault="000E29C1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E-mail</w:t>
      </w:r>
      <w:r w:rsidR="00D63120" w:rsidRPr="00DD6A8F">
        <w:rPr>
          <w:rFonts w:ascii="Bookman Old Style" w:eastAsia="Times New Roman" w:hAnsi="Bookman Old Style"/>
          <w:lang w:val="en-IN"/>
        </w:rPr>
        <w:t>:</w:t>
      </w:r>
    </w:p>
    <w:p w14:paraId="06792DC0" w14:textId="77777777" w:rsidR="003A160B" w:rsidRPr="00DD6A8F" w:rsidRDefault="00AC1EDE" w:rsidP="00416A3C">
      <w:pPr>
        <w:tabs>
          <w:tab w:val="left" w:pos="5235"/>
        </w:tabs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ab/>
      </w:r>
    </w:p>
    <w:p w14:paraId="71DCD9CA" w14:textId="77777777" w:rsidR="000E29C1" w:rsidRPr="00DD6A8F" w:rsidRDefault="000E29C1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Mobile</w:t>
      </w:r>
      <w:r w:rsidR="00F929AE" w:rsidRPr="00DD6A8F">
        <w:rPr>
          <w:rFonts w:ascii="Bookman Old Style" w:eastAsia="Times New Roman" w:hAnsi="Bookman Old Style"/>
          <w:lang w:val="en-IN"/>
        </w:rPr>
        <w:t>/Relevant contact</w:t>
      </w:r>
      <w:r w:rsidR="0020603F" w:rsidRPr="00DD6A8F">
        <w:rPr>
          <w:rFonts w:ascii="Bookman Old Style" w:eastAsia="Times New Roman" w:hAnsi="Bookman Old Style"/>
          <w:lang w:val="en-IN"/>
        </w:rPr>
        <w:t xml:space="preserve"> No.:</w:t>
      </w:r>
    </w:p>
    <w:p w14:paraId="409C1FAE" w14:textId="77777777" w:rsidR="00C63879" w:rsidRPr="00DD6A8F" w:rsidRDefault="00C63879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40783572" w14:textId="77777777" w:rsidR="00C63879" w:rsidRPr="00DD6A8F" w:rsidRDefault="00C63879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Aadhar </w:t>
      </w:r>
      <w:r w:rsidR="000B0E73" w:rsidRPr="00DD6A8F">
        <w:rPr>
          <w:rFonts w:ascii="Bookman Old Style" w:eastAsia="Times New Roman" w:hAnsi="Bookman Old Style"/>
          <w:lang w:val="en-IN"/>
        </w:rPr>
        <w:t xml:space="preserve">Card </w:t>
      </w:r>
      <w:r w:rsidRPr="00DD6A8F">
        <w:rPr>
          <w:rFonts w:ascii="Bookman Old Style" w:eastAsia="Times New Roman" w:hAnsi="Bookman Old Style"/>
          <w:lang w:val="en-IN"/>
        </w:rPr>
        <w:t xml:space="preserve">No. </w:t>
      </w:r>
    </w:p>
    <w:p w14:paraId="5EA72B15" w14:textId="77777777" w:rsidR="003A160B" w:rsidRPr="00DD6A8F" w:rsidRDefault="003A160B" w:rsidP="003A160B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4E2CA835" w14:textId="77777777" w:rsidR="00F929AE" w:rsidRPr="00DD6A8F" w:rsidRDefault="00F929AE" w:rsidP="003A160B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Please tick the relevant c</w:t>
      </w:r>
      <w:r w:rsidR="000E29C1" w:rsidRPr="00DD6A8F">
        <w:rPr>
          <w:rFonts w:ascii="Bookman Old Style" w:eastAsia="Times New Roman" w:hAnsi="Bookman Old Style"/>
          <w:lang w:val="en-IN"/>
        </w:rPr>
        <w:t>ategory</w:t>
      </w:r>
      <w:r w:rsidRPr="00DD6A8F">
        <w:rPr>
          <w:rFonts w:ascii="Bookman Old Style" w:eastAsia="Times New Roman" w:hAnsi="Bookman Old Style"/>
          <w:lang w:val="en-IN"/>
        </w:rPr>
        <w:t xml:space="preserve"> under which candidate is seeking </w:t>
      </w:r>
      <w:proofErr w:type="gramStart"/>
      <w:r w:rsidRPr="00DD6A8F">
        <w:rPr>
          <w:rFonts w:ascii="Bookman Old Style" w:eastAsia="Times New Roman" w:hAnsi="Bookman Old Style"/>
          <w:lang w:val="en-IN"/>
        </w:rPr>
        <w:t>admission:-</w:t>
      </w:r>
      <w:proofErr w:type="gramEnd"/>
    </w:p>
    <w:p w14:paraId="223DE275" w14:textId="77777777" w:rsidR="000E29C1" w:rsidRPr="00DD6A8F" w:rsidRDefault="0020603F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(</w:t>
      </w:r>
      <w:r w:rsidR="00F929AE" w:rsidRPr="00DD6A8F">
        <w:rPr>
          <w:rFonts w:ascii="Bookman Old Style" w:eastAsia="Times New Roman" w:hAnsi="Bookman Old Style"/>
          <w:lang w:val="en-IN"/>
        </w:rPr>
        <w:t xml:space="preserve">a) </w:t>
      </w:r>
      <w:r w:rsidR="000E29C1" w:rsidRPr="00DD6A8F">
        <w:rPr>
          <w:rFonts w:ascii="Bookman Old Style" w:eastAsia="Times New Roman" w:hAnsi="Bookman Old Style"/>
          <w:lang w:val="en-IN"/>
        </w:rPr>
        <w:t>General</w:t>
      </w:r>
      <w:r w:rsidRPr="00DD6A8F">
        <w:rPr>
          <w:rFonts w:ascii="Bookman Old Style" w:eastAsia="Times New Roman" w:hAnsi="Bookman Old Style"/>
          <w:lang w:val="en-IN"/>
        </w:rPr>
        <w:tab/>
        <w:t>(</w:t>
      </w:r>
      <w:r w:rsidR="00F929AE" w:rsidRPr="00DD6A8F">
        <w:rPr>
          <w:rFonts w:ascii="Bookman Old Style" w:eastAsia="Times New Roman" w:hAnsi="Bookman Old Style"/>
          <w:lang w:val="en-IN"/>
        </w:rPr>
        <w:t>b</w:t>
      </w:r>
      <w:r w:rsidR="00B56576" w:rsidRPr="00DD6A8F">
        <w:rPr>
          <w:rFonts w:ascii="Bookman Old Style" w:eastAsia="Times New Roman" w:hAnsi="Bookman Old Style"/>
          <w:lang w:val="en-IN"/>
        </w:rPr>
        <w:t>) SC</w:t>
      </w:r>
      <w:r w:rsidR="006311C1" w:rsidRPr="00DD6A8F">
        <w:rPr>
          <w:rFonts w:ascii="Bookman Old Style" w:eastAsia="Times New Roman" w:hAnsi="Bookman Old Style"/>
          <w:lang w:val="en-IN"/>
        </w:rPr>
        <w:t>/</w:t>
      </w:r>
      <w:r w:rsidR="000E29C1" w:rsidRPr="00DD6A8F">
        <w:rPr>
          <w:rFonts w:ascii="Bookman Old Style" w:eastAsia="Times New Roman" w:hAnsi="Bookman Old Style"/>
          <w:lang w:val="en-IN"/>
        </w:rPr>
        <w:t>ST</w:t>
      </w:r>
      <w:r w:rsidRPr="00DD6A8F">
        <w:rPr>
          <w:rFonts w:ascii="Bookman Old Style" w:eastAsia="Times New Roman" w:hAnsi="Bookman Old Style"/>
          <w:lang w:val="en-IN"/>
        </w:rPr>
        <w:tab/>
        <w:t>(</w:t>
      </w:r>
      <w:r w:rsidR="00F929AE" w:rsidRPr="00DD6A8F">
        <w:rPr>
          <w:rFonts w:ascii="Bookman Old Style" w:eastAsia="Times New Roman" w:hAnsi="Bookman Old Style"/>
          <w:lang w:val="en-IN"/>
        </w:rPr>
        <w:t xml:space="preserve">c) </w:t>
      </w:r>
      <w:r w:rsidR="00B56576" w:rsidRPr="00DD6A8F">
        <w:rPr>
          <w:rFonts w:ascii="Bookman Old Style" w:eastAsia="Times New Roman" w:hAnsi="Bookman Old Style"/>
          <w:lang w:val="en-IN"/>
        </w:rPr>
        <w:t>Backward</w:t>
      </w:r>
      <w:r w:rsidRPr="00DD6A8F">
        <w:rPr>
          <w:rFonts w:ascii="Bookman Old Style" w:eastAsia="Times New Roman" w:hAnsi="Bookman Old Style"/>
          <w:lang w:val="en-IN"/>
        </w:rPr>
        <w:tab/>
        <w:t>(</w:t>
      </w:r>
      <w:r w:rsidR="00F929AE" w:rsidRPr="00DD6A8F">
        <w:rPr>
          <w:rFonts w:ascii="Bookman Old Style" w:eastAsia="Times New Roman" w:hAnsi="Bookman Old Style"/>
          <w:lang w:val="en-IN"/>
        </w:rPr>
        <w:t>d) H</w:t>
      </w:r>
      <w:r w:rsidR="000E29C1" w:rsidRPr="00DD6A8F">
        <w:rPr>
          <w:rFonts w:ascii="Bookman Old Style" w:eastAsia="Times New Roman" w:hAnsi="Bookman Old Style"/>
          <w:lang w:val="en-IN"/>
        </w:rPr>
        <w:t>andicapped</w:t>
      </w:r>
      <w:r w:rsidRPr="00DD6A8F">
        <w:rPr>
          <w:rFonts w:ascii="Bookman Old Style" w:eastAsia="Times New Roman" w:hAnsi="Bookman Old Style"/>
          <w:lang w:val="en-IN"/>
        </w:rPr>
        <w:tab/>
        <w:t>(</w:t>
      </w:r>
      <w:r w:rsidR="00F929AE" w:rsidRPr="00DD6A8F">
        <w:rPr>
          <w:rFonts w:ascii="Bookman Old Style" w:eastAsia="Times New Roman" w:hAnsi="Bookman Old Style"/>
          <w:lang w:val="en-IN"/>
        </w:rPr>
        <w:t>e)</w:t>
      </w:r>
      <w:r w:rsidR="00DD6A8F" w:rsidRPr="00DD6A8F">
        <w:rPr>
          <w:rFonts w:ascii="Bookman Old Style" w:eastAsia="Times New Roman" w:hAnsi="Bookman Old Style"/>
          <w:lang w:val="en-IN"/>
        </w:rPr>
        <w:t xml:space="preserve"> </w:t>
      </w:r>
      <w:r w:rsidR="00F929AE" w:rsidRPr="00DD6A8F">
        <w:rPr>
          <w:rFonts w:ascii="Bookman Old Style" w:eastAsia="Times New Roman" w:hAnsi="Bookman Old Style"/>
          <w:lang w:val="en-IN"/>
        </w:rPr>
        <w:t>Any</w:t>
      </w:r>
      <w:r w:rsidR="00DD6A8F" w:rsidRPr="00DD6A8F">
        <w:rPr>
          <w:rFonts w:ascii="Bookman Old Style" w:eastAsia="Times New Roman" w:hAnsi="Bookman Old Style"/>
          <w:lang w:val="en-IN"/>
        </w:rPr>
        <w:t xml:space="preserve"> </w:t>
      </w:r>
      <w:r w:rsidR="00B56576" w:rsidRPr="00DD6A8F">
        <w:rPr>
          <w:rFonts w:ascii="Bookman Old Style" w:eastAsia="Times New Roman" w:hAnsi="Bookman Old Style"/>
          <w:lang w:val="en-IN"/>
        </w:rPr>
        <w:t>other</w:t>
      </w:r>
    </w:p>
    <w:p w14:paraId="3B2556E1" w14:textId="77777777" w:rsidR="00C91E0A" w:rsidRPr="00DD6A8F" w:rsidRDefault="00000000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>
        <w:rPr>
          <w:rFonts w:ascii="Bookman Old Style" w:eastAsia="Times New Roman" w:hAnsi="Bookman Old Style"/>
          <w:noProof/>
          <w:lang w:val="en-IN"/>
        </w:rPr>
        <w:pict w14:anchorId="09B6E6B6">
          <v:roundrect id="_x0000_s1055" style="position:absolute;left:0;text-align:left;margin-left:384.3pt;margin-top:11.9pt;width:19.5pt;height:12pt;z-index:251691008" arcsize="10923f"/>
        </w:pict>
      </w:r>
      <w:r>
        <w:rPr>
          <w:rFonts w:ascii="Bookman Old Style" w:eastAsia="Times New Roman" w:hAnsi="Bookman Old Style"/>
          <w:noProof/>
          <w:lang w:val="en-IN"/>
        </w:rPr>
        <w:pict w14:anchorId="48BD9AED">
          <v:roundrect id="_x0000_s1053" style="position:absolute;left:0;text-align:left;margin-left:114.05pt;margin-top:11.9pt;width:18pt;height:12pt;z-index:251688960" arcsize="10923f"/>
        </w:pict>
      </w:r>
      <w:r>
        <w:rPr>
          <w:rFonts w:ascii="Bookman Old Style" w:eastAsia="Times New Roman" w:hAnsi="Bookman Old Style"/>
          <w:noProof/>
          <w:lang w:val="en-IN"/>
        </w:rPr>
        <w:pict w14:anchorId="2CED4287">
          <v:roundrect id="_x0000_s1054" style="position:absolute;left:0;text-align:left;margin-left:248.75pt;margin-top:11.9pt;width:18pt;height:12pt;z-index:251689984" arcsize="10923f"/>
        </w:pict>
      </w:r>
    </w:p>
    <w:p w14:paraId="2282CE4E" w14:textId="77777777" w:rsidR="00FC1D6A" w:rsidRPr="00DD6A8F" w:rsidRDefault="00FC1D6A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Gender </w:t>
      </w:r>
      <w:r w:rsidR="00346EA3" w:rsidRPr="00DD6A8F">
        <w:rPr>
          <w:rFonts w:ascii="Bookman Old Style" w:eastAsia="Times New Roman" w:hAnsi="Bookman Old Style"/>
          <w:lang w:val="en-IN"/>
        </w:rPr>
        <w:t>(</w:t>
      </w:r>
      <w:proofErr w:type="gramStart"/>
      <w:r w:rsidR="00346EA3" w:rsidRPr="00DD6A8F">
        <w:rPr>
          <w:rFonts w:ascii="Bookman Old Style" w:eastAsia="Times New Roman" w:hAnsi="Bookman Old Style"/>
          <w:lang w:val="en-IN"/>
        </w:rPr>
        <w:t xml:space="preserve">Tick)   </w:t>
      </w:r>
      <w:proofErr w:type="gramEnd"/>
      <w:r w:rsidRPr="00DD6A8F">
        <w:rPr>
          <w:rFonts w:ascii="Bookman Old Style" w:eastAsia="Times New Roman" w:hAnsi="Bookman Old Style"/>
          <w:lang w:val="en-IN"/>
        </w:rPr>
        <w:t>Male                            Female                  Transgender</w:t>
      </w:r>
    </w:p>
    <w:p w14:paraId="0F3154A4" w14:textId="77777777" w:rsidR="00D974D1" w:rsidRPr="00DD6A8F" w:rsidRDefault="00D974D1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7288C3EF" w14:textId="77777777" w:rsidR="00E87A9B" w:rsidRPr="00DD6A8F" w:rsidRDefault="00E87A9B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Father's Name</w:t>
      </w:r>
      <w:r w:rsidR="00EE7E93" w:rsidRPr="00DD6A8F">
        <w:rPr>
          <w:rFonts w:ascii="Bookman Old Style" w:eastAsia="Times New Roman" w:hAnsi="Bookman Old Style"/>
          <w:lang w:val="en-IN"/>
        </w:rPr>
        <w:t>:</w:t>
      </w:r>
    </w:p>
    <w:p w14:paraId="03D1960C" w14:textId="77777777" w:rsidR="00E87A9B" w:rsidRPr="00DD6A8F" w:rsidRDefault="00E87A9B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1A760555" w14:textId="77777777" w:rsidR="00E87A9B" w:rsidRPr="00DD6A8F" w:rsidRDefault="00E87A9B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Mother's Name</w:t>
      </w:r>
      <w:r w:rsidR="00EE7E93" w:rsidRPr="00DD6A8F">
        <w:rPr>
          <w:rFonts w:ascii="Bookman Old Style" w:eastAsia="Times New Roman" w:hAnsi="Bookman Old Style"/>
          <w:lang w:val="en-IN"/>
        </w:rPr>
        <w:t>:</w:t>
      </w:r>
    </w:p>
    <w:p w14:paraId="3CB73F7B" w14:textId="77777777" w:rsidR="00E87A9B" w:rsidRPr="00DD6A8F" w:rsidRDefault="00E87A9B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5D0B34F6" w14:textId="77777777" w:rsidR="00E87A9B" w:rsidRPr="00DD6A8F" w:rsidRDefault="00E87A9B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Date of </w:t>
      </w:r>
      <w:proofErr w:type="gramStart"/>
      <w:r w:rsidRPr="00DD6A8F">
        <w:rPr>
          <w:rFonts w:ascii="Bookman Old Style" w:eastAsia="Times New Roman" w:hAnsi="Bookman Old Style"/>
          <w:lang w:val="en-IN"/>
        </w:rPr>
        <w:t>Birth[</w:t>
      </w:r>
      <w:proofErr w:type="gramEnd"/>
      <w:r w:rsidR="00D94BA7" w:rsidRPr="00DD6A8F">
        <w:rPr>
          <w:rFonts w:ascii="Bookman Old Style" w:eastAsia="Times New Roman" w:hAnsi="Bookman Old Style"/>
          <w:lang w:val="en-IN"/>
        </w:rPr>
        <w:t>DD</w:t>
      </w:r>
      <w:r w:rsidRPr="00DD6A8F">
        <w:rPr>
          <w:rFonts w:ascii="Bookman Old Style" w:eastAsia="Times New Roman" w:hAnsi="Bookman Old Style"/>
          <w:lang w:val="en-IN"/>
        </w:rPr>
        <w:t>/</w:t>
      </w:r>
      <w:r w:rsidR="00D94BA7" w:rsidRPr="00DD6A8F">
        <w:rPr>
          <w:rFonts w:ascii="Bookman Old Style" w:eastAsia="Times New Roman" w:hAnsi="Bookman Old Style"/>
          <w:lang w:val="en-IN"/>
        </w:rPr>
        <w:t>MM</w:t>
      </w:r>
      <w:r w:rsidRPr="00DD6A8F">
        <w:rPr>
          <w:rFonts w:ascii="Bookman Old Style" w:eastAsia="Times New Roman" w:hAnsi="Bookman Old Style"/>
          <w:lang w:val="en-IN"/>
        </w:rPr>
        <w:t>/</w:t>
      </w:r>
      <w:r w:rsidR="00D94BA7" w:rsidRPr="00DD6A8F">
        <w:rPr>
          <w:rFonts w:ascii="Bookman Old Style" w:eastAsia="Times New Roman" w:hAnsi="Bookman Old Style"/>
          <w:lang w:val="en-IN"/>
        </w:rPr>
        <w:t>YYYY</w:t>
      </w:r>
      <w:r w:rsidRPr="00DD6A8F">
        <w:rPr>
          <w:rFonts w:ascii="Bookman Old Style" w:eastAsia="Times New Roman" w:hAnsi="Bookman Old Style"/>
          <w:lang w:val="en-IN"/>
        </w:rPr>
        <w:t>]</w:t>
      </w:r>
      <w:r w:rsidR="00F101FD" w:rsidRPr="00DD6A8F">
        <w:rPr>
          <w:rFonts w:ascii="Bookman Old Style" w:eastAsia="Times New Roman" w:hAnsi="Bookman Old Style"/>
          <w:lang w:val="en-IN"/>
        </w:rPr>
        <w:t xml:space="preserve"> as per Matriculation Certificate</w:t>
      </w:r>
      <w:r w:rsidR="00EE7E93" w:rsidRPr="00DD6A8F">
        <w:rPr>
          <w:rFonts w:ascii="Bookman Old Style" w:eastAsia="Times New Roman" w:hAnsi="Bookman Old Style"/>
          <w:lang w:val="en-IN"/>
        </w:rPr>
        <w:t>:</w:t>
      </w:r>
    </w:p>
    <w:p w14:paraId="11FBB50F" w14:textId="77777777" w:rsidR="002B07E9" w:rsidRPr="00DD6A8F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005DC550" w14:textId="77777777" w:rsidR="002B07E9" w:rsidRPr="00DD6A8F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Address:</w:t>
      </w:r>
    </w:p>
    <w:p w14:paraId="28673EC5" w14:textId="77777777" w:rsidR="002332B4" w:rsidRPr="00DD6A8F" w:rsidRDefault="002332B4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1BDFC198" w14:textId="77777777" w:rsidR="002332B4" w:rsidRPr="00DD6A8F" w:rsidRDefault="002332B4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7212A4A8" w14:textId="77777777" w:rsidR="002332B4" w:rsidRPr="00DD6A8F" w:rsidRDefault="002332B4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Local Address at Chandigarh</w:t>
      </w:r>
      <w:r w:rsidR="00A451CF" w:rsidRPr="00DD6A8F">
        <w:rPr>
          <w:rFonts w:ascii="Bookman Old Style" w:eastAsia="Times New Roman" w:hAnsi="Bookman Old Style"/>
          <w:lang w:val="en-IN"/>
        </w:rPr>
        <w:t>:</w:t>
      </w:r>
    </w:p>
    <w:p w14:paraId="5043A2F6" w14:textId="77777777" w:rsidR="00D63120" w:rsidRPr="00DD6A8F" w:rsidRDefault="00D63120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4DCFA0CA" w14:textId="77777777" w:rsidR="002B07E9" w:rsidRPr="00DD6A8F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31585507" w14:textId="77777777" w:rsidR="002B07E9" w:rsidRPr="00DD6A8F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24C2B9BF" w14:textId="77777777" w:rsidR="002B07E9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Subject in which interested to do </w:t>
      </w:r>
      <w:proofErr w:type="gramStart"/>
      <w:r w:rsidRPr="00DD6A8F">
        <w:rPr>
          <w:rFonts w:ascii="Bookman Old Style" w:eastAsia="Times New Roman" w:hAnsi="Bookman Old Style"/>
          <w:lang w:val="en-IN"/>
        </w:rPr>
        <w:t>Ph.D</w:t>
      </w:r>
      <w:proofErr w:type="gramEnd"/>
      <w:r w:rsidR="00EE7E93" w:rsidRPr="00DD6A8F">
        <w:rPr>
          <w:rFonts w:ascii="Bookman Old Style" w:eastAsia="Times New Roman" w:hAnsi="Bookman Old Style"/>
          <w:lang w:val="en-IN"/>
        </w:rPr>
        <w:t>:</w:t>
      </w:r>
    </w:p>
    <w:p w14:paraId="5D5CA3CF" w14:textId="77777777" w:rsidR="008516A7" w:rsidRPr="00DD6A8F" w:rsidRDefault="008516A7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46052AB8" w14:textId="77777777" w:rsidR="002B07E9" w:rsidRPr="00DD6A8F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4F44AB9C" w14:textId="77777777" w:rsidR="00DD6A8F" w:rsidRPr="00DD6A8F" w:rsidRDefault="002B07E9" w:rsidP="002B07E9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Medium in which candidate wishes</w:t>
      </w:r>
      <w:r w:rsidR="008516A7">
        <w:rPr>
          <w:rFonts w:ascii="Bookman Old Style" w:eastAsia="Times New Roman" w:hAnsi="Bookman Old Style"/>
          <w:lang w:val="en-IN"/>
        </w:rPr>
        <w:t xml:space="preserve"> to write the T</w:t>
      </w:r>
      <w:r w:rsidR="00EE7E93" w:rsidRPr="00DD6A8F">
        <w:rPr>
          <w:rFonts w:ascii="Bookman Old Style" w:eastAsia="Times New Roman" w:hAnsi="Bookman Old Style"/>
          <w:lang w:val="en-IN"/>
        </w:rPr>
        <w:t>hesis:</w:t>
      </w:r>
    </w:p>
    <w:p w14:paraId="1878668D" w14:textId="77777777" w:rsidR="00DD6A8F" w:rsidRPr="00DD6A8F" w:rsidRDefault="00DD6A8F">
      <w:pPr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br w:type="page"/>
      </w:r>
    </w:p>
    <w:p w14:paraId="5E02F1C2" w14:textId="77777777" w:rsidR="007C7EE3" w:rsidRPr="00363853" w:rsidRDefault="00363853" w:rsidP="00363853">
      <w:pPr>
        <w:spacing w:after="0" w:line="240" w:lineRule="auto"/>
        <w:jc w:val="center"/>
        <w:rPr>
          <w:rFonts w:ascii="Bookman Old Style" w:eastAsia="Times New Roman" w:hAnsi="Bookman Old Style"/>
          <w:b/>
          <w:lang w:val="en-IN"/>
        </w:rPr>
      </w:pPr>
      <w:r w:rsidRPr="00363853">
        <w:rPr>
          <w:rFonts w:ascii="Bookman Old Style" w:eastAsia="Times New Roman" w:hAnsi="Bookman Old Style"/>
          <w:b/>
          <w:lang w:val="en-IN"/>
        </w:rPr>
        <w:lastRenderedPageBreak/>
        <w:t>Qualific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58"/>
        <w:gridCol w:w="810"/>
        <w:gridCol w:w="1980"/>
        <w:gridCol w:w="1890"/>
        <w:gridCol w:w="1170"/>
        <w:gridCol w:w="990"/>
        <w:gridCol w:w="810"/>
        <w:gridCol w:w="857"/>
      </w:tblGrid>
      <w:tr w:rsidR="00AC2CC8" w:rsidRPr="00DD6A8F" w14:paraId="7AB2B183" w14:textId="77777777" w:rsidTr="00F82393">
        <w:tc>
          <w:tcPr>
            <w:tcW w:w="1458" w:type="dxa"/>
          </w:tcPr>
          <w:p w14:paraId="320184B5" w14:textId="77777777" w:rsidR="00AC2CC8" w:rsidRPr="008516A7" w:rsidRDefault="00AC2CC8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Qualific</w:t>
            </w:r>
            <w:r w:rsidR="00DD6A8F"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ation</w:t>
            </w:r>
          </w:p>
        </w:tc>
        <w:tc>
          <w:tcPr>
            <w:tcW w:w="810" w:type="dxa"/>
          </w:tcPr>
          <w:p w14:paraId="7F4CD670" w14:textId="77777777" w:rsidR="00AC2CC8" w:rsidRPr="008516A7" w:rsidRDefault="00AC2CC8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 xml:space="preserve">Year </w:t>
            </w:r>
            <w:proofErr w:type="gramStart"/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of  Passing</w:t>
            </w:r>
            <w:proofErr w:type="gramEnd"/>
          </w:p>
        </w:tc>
        <w:tc>
          <w:tcPr>
            <w:tcW w:w="1980" w:type="dxa"/>
          </w:tcPr>
          <w:p w14:paraId="41CB79DA" w14:textId="77777777" w:rsidR="00AC2CC8" w:rsidRPr="008516A7" w:rsidRDefault="00DD6A8F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Board/ College/ University</w:t>
            </w:r>
            <w:r w:rsidR="00AC2CC8"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 xml:space="preserve"> &amp; City</w:t>
            </w:r>
          </w:p>
        </w:tc>
        <w:tc>
          <w:tcPr>
            <w:tcW w:w="1890" w:type="dxa"/>
          </w:tcPr>
          <w:p w14:paraId="360E8114" w14:textId="77777777" w:rsidR="00AC2CC8" w:rsidRPr="008516A7" w:rsidRDefault="004613A3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Subjects</w:t>
            </w:r>
          </w:p>
        </w:tc>
        <w:tc>
          <w:tcPr>
            <w:tcW w:w="1170" w:type="dxa"/>
          </w:tcPr>
          <w:p w14:paraId="657AB0C8" w14:textId="77777777" w:rsidR="00AC2CC8" w:rsidRPr="008516A7" w:rsidRDefault="00AC2CC8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Total Score Obtained</w:t>
            </w:r>
          </w:p>
        </w:tc>
        <w:tc>
          <w:tcPr>
            <w:tcW w:w="990" w:type="dxa"/>
          </w:tcPr>
          <w:p w14:paraId="2EDCE4AA" w14:textId="77777777" w:rsidR="00AC2CC8" w:rsidRPr="008516A7" w:rsidRDefault="00AC2CC8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Maximum Score</w:t>
            </w:r>
          </w:p>
        </w:tc>
        <w:tc>
          <w:tcPr>
            <w:tcW w:w="810" w:type="dxa"/>
          </w:tcPr>
          <w:p w14:paraId="6B3D18D5" w14:textId="77777777" w:rsidR="00A75FCB" w:rsidRPr="008516A7" w:rsidRDefault="00AC2CC8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%</w:t>
            </w:r>
          </w:p>
          <w:p w14:paraId="21EEA3BC" w14:textId="77777777" w:rsidR="00AC2CC8" w:rsidRPr="008516A7" w:rsidRDefault="00AC2CC8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Score</w:t>
            </w:r>
          </w:p>
        </w:tc>
        <w:tc>
          <w:tcPr>
            <w:tcW w:w="857" w:type="dxa"/>
          </w:tcPr>
          <w:p w14:paraId="5B0C1C9E" w14:textId="77777777" w:rsidR="00AC2CC8" w:rsidRPr="008516A7" w:rsidRDefault="00092ADE" w:rsidP="00DD6A8F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Div</w:t>
            </w:r>
            <w:r w:rsidR="00DD6A8F"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ision</w:t>
            </w:r>
          </w:p>
        </w:tc>
      </w:tr>
      <w:tr w:rsidR="00AC2CC8" w:rsidRPr="00DD6A8F" w14:paraId="7DED7BE2" w14:textId="77777777" w:rsidTr="00F82393">
        <w:trPr>
          <w:trHeight w:val="620"/>
        </w:trPr>
        <w:tc>
          <w:tcPr>
            <w:tcW w:w="1458" w:type="dxa"/>
          </w:tcPr>
          <w:p w14:paraId="3450DFCF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  <w:t>M. Phil</w:t>
            </w:r>
          </w:p>
        </w:tc>
        <w:tc>
          <w:tcPr>
            <w:tcW w:w="810" w:type="dxa"/>
          </w:tcPr>
          <w:p w14:paraId="1DA6CD5C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80" w:type="dxa"/>
          </w:tcPr>
          <w:p w14:paraId="23210F00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890" w:type="dxa"/>
          </w:tcPr>
          <w:p w14:paraId="46493EE7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02FEFDD6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0B5CAD06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7D666E15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5D9A2796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  <w:tr w:rsidR="00AC2CC8" w:rsidRPr="00DD6A8F" w14:paraId="10DEA534" w14:textId="77777777" w:rsidTr="00F82393">
        <w:trPr>
          <w:trHeight w:val="620"/>
        </w:trPr>
        <w:tc>
          <w:tcPr>
            <w:tcW w:w="1458" w:type="dxa"/>
          </w:tcPr>
          <w:p w14:paraId="1AB67781" w14:textId="77777777" w:rsidR="00AC2CC8" w:rsidRPr="008516A7" w:rsidRDefault="00DC2FD6" w:rsidP="007C7EE3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  <w:r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  <w:t>Post Graduation</w:t>
            </w:r>
          </w:p>
        </w:tc>
        <w:tc>
          <w:tcPr>
            <w:tcW w:w="810" w:type="dxa"/>
          </w:tcPr>
          <w:p w14:paraId="651340A4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80" w:type="dxa"/>
          </w:tcPr>
          <w:p w14:paraId="2EA3B6EF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890" w:type="dxa"/>
          </w:tcPr>
          <w:p w14:paraId="59ADC31E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7A233CFF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34E80071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4365C7FE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32B6260E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  <w:tr w:rsidR="00AC2CC8" w:rsidRPr="00DD6A8F" w14:paraId="1AB0C3F7" w14:textId="77777777" w:rsidTr="00F82393">
        <w:trPr>
          <w:trHeight w:val="620"/>
        </w:trPr>
        <w:tc>
          <w:tcPr>
            <w:tcW w:w="1458" w:type="dxa"/>
          </w:tcPr>
          <w:p w14:paraId="4874859F" w14:textId="77777777" w:rsidR="00AC2CC8" w:rsidRPr="008516A7" w:rsidRDefault="00DC2FD6" w:rsidP="007C7EE3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  <w:r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  <w:t>Graduation</w:t>
            </w:r>
          </w:p>
        </w:tc>
        <w:tc>
          <w:tcPr>
            <w:tcW w:w="810" w:type="dxa"/>
          </w:tcPr>
          <w:p w14:paraId="3936F469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80" w:type="dxa"/>
          </w:tcPr>
          <w:p w14:paraId="0C4B3D35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890" w:type="dxa"/>
          </w:tcPr>
          <w:p w14:paraId="3D77E4A8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3B8BE908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0177B63F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6897364C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0C0AF048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  <w:tr w:rsidR="00AC2CC8" w:rsidRPr="00DD6A8F" w14:paraId="26BA7A06" w14:textId="77777777" w:rsidTr="00F82393">
        <w:trPr>
          <w:trHeight w:val="620"/>
        </w:trPr>
        <w:tc>
          <w:tcPr>
            <w:tcW w:w="1458" w:type="dxa"/>
          </w:tcPr>
          <w:p w14:paraId="0A5A8AFD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  <w:t>12</w:t>
            </w:r>
            <w:r w:rsidRPr="008516A7">
              <w:rPr>
                <w:rFonts w:ascii="Bookman Old Style" w:eastAsia="Times New Roman" w:hAnsi="Bookman Old Style"/>
                <w:b/>
                <w:bCs/>
                <w:sz w:val="20"/>
                <w:szCs w:val="20"/>
                <w:vertAlign w:val="superscript"/>
                <w:lang w:val="en-IN"/>
              </w:rPr>
              <w:t>th</w:t>
            </w:r>
          </w:p>
        </w:tc>
        <w:tc>
          <w:tcPr>
            <w:tcW w:w="810" w:type="dxa"/>
          </w:tcPr>
          <w:p w14:paraId="4E92BE7C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80" w:type="dxa"/>
          </w:tcPr>
          <w:p w14:paraId="6EA28C30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890" w:type="dxa"/>
          </w:tcPr>
          <w:p w14:paraId="6CE8F1EA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3F958E2D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677C2B0A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218BFE8B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12B0E128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  <w:tr w:rsidR="00AC2CC8" w:rsidRPr="00DD6A8F" w14:paraId="58DC22B0" w14:textId="77777777" w:rsidTr="00F82393">
        <w:trPr>
          <w:trHeight w:val="530"/>
        </w:trPr>
        <w:tc>
          <w:tcPr>
            <w:tcW w:w="1458" w:type="dxa"/>
          </w:tcPr>
          <w:p w14:paraId="5AE7FE63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  <w:t>10</w:t>
            </w:r>
            <w:r w:rsidRPr="008516A7">
              <w:rPr>
                <w:rFonts w:ascii="Bookman Old Style" w:eastAsia="Times New Roman" w:hAnsi="Bookman Old Style"/>
                <w:b/>
                <w:bCs/>
                <w:sz w:val="20"/>
                <w:szCs w:val="20"/>
                <w:vertAlign w:val="superscript"/>
                <w:lang w:val="en-IN"/>
              </w:rPr>
              <w:t>th</w:t>
            </w:r>
          </w:p>
        </w:tc>
        <w:tc>
          <w:tcPr>
            <w:tcW w:w="810" w:type="dxa"/>
          </w:tcPr>
          <w:p w14:paraId="1116FD60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80" w:type="dxa"/>
          </w:tcPr>
          <w:p w14:paraId="3A030472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890" w:type="dxa"/>
          </w:tcPr>
          <w:p w14:paraId="20CE6893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298E9D1B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5F2DD625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7C7D3243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69FE38F6" w14:textId="77777777" w:rsidR="00AC2CC8" w:rsidRPr="008516A7" w:rsidRDefault="00AC2CC8" w:rsidP="007C7EE3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</w:tbl>
    <w:p w14:paraId="102B944E" w14:textId="77777777" w:rsidR="008D0663" w:rsidRDefault="008D0663" w:rsidP="007C7EE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72E52A0F" w14:textId="77777777" w:rsidR="00F82393" w:rsidRPr="00363853" w:rsidRDefault="00363853" w:rsidP="00363853">
      <w:pPr>
        <w:spacing w:after="0" w:line="240" w:lineRule="auto"/>
        <w:jc w:val="center"/>
        <w:rPr>
          <w:rFonts w:ascii="Bookman Old Style" w:eastAsia="Times New Roman" w:hAnsi="Bookman Old Style"/>
          <w:b/>
          <w:lang w:val="en-IN"/>
        </w:rPr>
      </w:pPr>
      <w:r>
        <w:rPr>
          <w:rFonts w:ascii="Bookman Old Style" w:eastAsia="Times New Roman" w:hAnsi="Bookman Old Style"/>
          <w:b/>
          <w:lang w:val="en-IN"/>
        </w:rPr>
        <w:t>(</w:t>
      </w:r>
      <w:r w:rsidR="00F82393" w:rsidRPr="00363853">
        <w:rPr>
          <w:rFonts w:ascii="Bookman Old Style" w:eastAsia="Times New Roman" w:hAnsi="Bookman Old Style"/>
          <w:b/>
          <w:lang w:val="en-IN"/>
        </w:rPr>
        <w:t xml:space="preserve">Any other </w:t>
      </w:r>
      <w:r w:rsidR="00705E49">
        <w:rPr>
          <w:rFonts w:ascii="Bookman Old Style" w:eastAsia="Times New Roman" w:hAnsi="Bookman Old Style"/>
          <w:b/>
          <w:lang w:val="en-IN"/>
        </w:rPr>
        <w:t>q</w:t>
      </w:r>
      <w:r w:rsidR="00F82393" w:rsidRPr="00363853">
        <w:rPr>
          <w:rFonts w:ascii="Bookman Old Style" w:eastAsia="Times New Roman" w:hAnsi="Bookman Old Style"/>
          <w:b/>
          <w:lang w:val="en-IN"/>
        </w:rPr>
        <w:t>ualification</w:t>
      </w:r>
      <w:r w:rsidR="00705E49">
        <w:rPr>
          <w:rFonts w:ascii="Bookman Old Style" w:eastAsia="Times New Roman" w:hAnsi="Bookman Old Style"/>
          <w:b/>
          <w:lang w:val="en-IN"/>
        </w:rPr>
        <w:t xml:space="preserve"> except for above</w:t>
      </w:r>
      <w:r>
        <w:rPr>
          <w:rFonts w:ascii="Bookman Old Style" w:eastAsia="Times New Roman" w:hAnsi="Bookman Old Style"/>
          <w:b/>
          <w:lang w:val="en-IN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990"/>
        <w:gridCol w:w="1950"/>
        <w:gridCol w:w="2010"/>
        <w:gridCol w:w="1170"/>
        <w:gridCol w:w="990"/>
        <w:gridCol w:w="810"/>
        <w:gridCol w:w="857"/>
      </w:tblGrid>
      <w:tr w:rsidR="00F82393" w:rsidRPr="008516A7" w14:paraId="497C6831" w14:textId="77777777" w:rsidTr="00B011A0">
        <w:tc>
          <w:tcPr>
            <w:tcW w:w="1188" w:type="dxa"/>
          </w:tcPr>
          <w:p w14:paraId="5C8B645A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Qualification</w:t>
            </w:r>
          </w:p>
        </w:tc>
        <w:tc>
          <w:tcPr>
            <w:tcW w:w="990" w:type="dxa"/>
          </w:tcPr>
          <w:p w14:paraId="6A95C7E7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 xml:space="preserve">Year </w:t>
            </w:r>
            <w:proofErr w:type="gramStart"/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of  Passing</w:t>
            </w:r>
            <w:proofErr w:type="gramEnd"/>
          </w:p>
        </w:tc>
        <w:tc>
          <w:tcPr>
            <w:tcW w:w="1950" w:type="dxa"/>
          </w:tcPr>
          <w:p w14:paraId="0F22E8C0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Board/ College/ University &amp; City</w:t>
            </w:r>
          </w:p>
        </w:tc>
        <w:tc>
          <w:tcPr>
            <w:tcW w:w="2010" w:type="dxa"/>
          </w:tcPr>
          <w:p w14:paraId="4947BC94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Subjects</w:t>
            </w:r>
          </w:p>
        </w:tc>
        <w:tc>
          <w:tcPr>
            <w:tcW w:w="1170" w:type="dxa"/>
          </w:tcPr>
          <w:p w14:paraId="601A67C2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Total Score Obtained</w:t>
            </w:r>
          </w:p>
        </w:tc>
        <w:tc>
          <w:tcPr>
            <w:tcW w:w="990" w:type="dxa"/>
          </w:tcPr>
          <w:p w14:paraId="700B7030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Maximum Score</w:t>
            </w:r>
          </w:p>
        </w:tc>
        <w:tc>
          <w:tcPr>
            <w:tcW w:w="810" w:type="dxa"/>
          </w:tcPr>
          <w:p w14:paraId="01DBE52A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%</w:t>
            </w:r>
          </w:p>
          <w:p w14:paraId="6BF33C52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Score</w:t>
            </w:r>
          </w:p>
        </w:tc>
        <w:tc>
          <w:tcPr>
            <w:tcW w:w="857" w:type="dxa"/>
          </w:tcPr>
          <w:p w14:paraId="6D5DFB3E" w14:textId="77777777" w:rsidR="00F82393" w:rsidRPr="008516A7" w:rsidRDefault="00F82393" w:rsidP="00B011A0">
            <w:pPr>
              <w:contextualSpacing/>
              <w:jc w:val="center"/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</w:pPr>
            <w:r w:rsidRPr="008516A7">
              <w:rPr>
                <w:rFonts w:ascii="Bookman Old Style" w:eastAsia="Times New Roman" w:hAnsi="Bookman Old Style"/>
                <w:b/>
                <w:bCs/>
                <w:sz w:val="14"/>
                <w:szCs w:val="14"/>
                <w:lang w:val="en-IN"/>
              </w:rPr>
              <w:t>Division</w:t>
            </w:r>
          </w:p>
        </w:tc>
      </w:tr>
      <w:tr w:rsidR="00F82393" w:rsidRPr="008516A7" w14:paraId="475FE1C9" w14:textId="77777777" w:rsidTr="00B011A0">
        <w:trPr>
          <w:trHeight w:val="620"/>
        </w:trPr>
        <w:tc>
          <w:tcPr>
            <w:tcW w:w="1188" w:type="dxa"/>
          </w:tcPr>
          <w:p w14:paraId="44B60494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15DA875F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50" w:type="dxa"/>
          </w:tcPr>
          <w:p w14:paraId="7B8806AC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2010" w:type="dxa"/>
          </w:tcPr>
          <w:p w14:paraId="2C74F969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1E90ED9D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38F869E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2D041398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1070830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  <w:tr w:rsidR="00F82393" w:rsidRPr="008516A7" w14:paraId="2B690AA7" w14:textId="77777777" w:rsidTr="00B011A0">
        <w:trPr>
          <w:trHeight w:val="620"/>
        </w:trPr>
        <w:tc>
          <w:tcPr>
            <w:tcW w:w="1188" w:type="dxa"/>
          </w:tcPr>
          <w:p w14:paraId="4465BCF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0E0F9E50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50" w:type="dxa"/>
          </w:tcPr>
          <w:p w14:paraId="08390E3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2010" w:type="dxa"/>
          </w:tcPr>
          <w:p w14:paraId="0FE36C2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22B9375D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368DB5C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7583D967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5E382825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  <w:tr w:rsidR="00F82393" w:rsidRPr="008516A7" w14:paraId="328D8598" w14:textId="77777777" w:rsidTr="00B011A0">
        <w:trPr>
          <w:trHeight w:val="620"/>
        </w:trPr>
        <w:tc>
          <w:tcPr>
            <w:tcW w:w="1188" w:type="dxa"/>
          </w:tcPr>
          <w:p w14:paraId="77CA8221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b/>
                <w:bCs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2EEF278C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950" w:type="dxa"/>
          </w:tcPr>
          <w:p w14:paraId="27CCED91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2010" w:type="dxa"/>
          </w:tcPr>
          <w:p w14:paraId="7BC2A6FE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1170" w:type="dxa"/>
          </w:tcPr>
          <w:p w14:paraId="758D5DE0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990" w:type="dxa"/>
          </w:tcPr>
          <w:p w14:paraId="4B57411A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</w:tcPr>
          <w:p w14:paraId="6D695D7B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  <w:tc>
          <w:tcPr>
            <w:tcW w:w="857" w:type="dxa"/>
          </w:tcPr>
          <w:p w14:paraId="7E342C1E" w14:textId="77777777" w:rsidR="00F82393" w:rsidRPr="008516A7" w:rsidRDefault="00F82393" w:rsidP="00B011A0">
            <w:pPr>
              <w:jc w:val="both"/>
              <w:rPr>
                <w:rFonts w:ascii="Bookman Old Style" w:eastAsia="Times New Roman" w:hAnsi="Bookman Old Style"/>
                <w:sz w:val="20"/>
                <w:szCs w:val="20"/>
                <w:lang w:val="en-IN"/>
              </w:rPr>
            </w:pPr>
          </w:p>
        </w:tc>
      </w:tr>
    </w:tbl>
    <w:p w14:paraId="7A4AD415" w14:textId="77777777" w:rsidR="00F82393" w:rsidRPr="00DD6A8F" w:rsidRDefault="00F82393" w:rsidP="007C7EE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23B72EDA" w14:textId="77777777" w:rsidR="009B6564" w:rsidRPr="00DD6A8F" w:rsidRDefault="009B6564" w:rsidP="007C7EE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458D3989" w14:textId="77777777" w:rsidR="009B6564" w:rsidRPr="00DD6A8F" w:rsidRDefault="009B6564" w:rsidP="007C7EE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hAnsi="Bookman Old Style"/>
          <w:color w:val="212121"/>
          <w:shd w:val="clear" w:color="auto" w:fill="FFFFFF"/>
        </w:rPr>
        <w:t xml:space="preserve">Please mention the qualifying test such as UGC-NET, UGC-JRF, PU </w:t>
      </w:r>
      <w:proofErr w:type="gramStart"/>
      <w:r w:rsidRPr="00DD6A8F">
        <w:rPr>
          <w:rFonts w:ascii="Bookman Old Style" w:hAnsi="Bookman Old Style"/>
          <w:color w:val="212121"/>
          <w:shd w:val="clear" w:color="auto" w:fill="FFFFFF"/>
        </w:rPr>
        <w:t>Ph.D</w:t>
      </w:r>
      <w:proofErr w:type="gramEnd"/>
      <w:r w:rsidRPr="00DD6A8F">
        <w:rPr>
          <w:rFonts w:ascii="Bookman Old Style" w:hAnsi="Bookman Old Style"/>
          <w:color w:val="212121"/>
          <w:shd w:val="clear" w:color="auto" w:fill="FFFFFF"/>
        </w:rPr>
        <w:t xml:space="preserve"> Entrance </w:t>
      </w:r>
      <w:r w:rsidRPr="00DD6A8F">
        <w:rPr>
          <w:rFonts w:ascii="Bookman Old Style" w:hAnsi="Bookman Old Style"/>
          <w:color w:val="212121"/>
          <w:shd w:val="clear" w:color="auto" w:fill="FFFFFF"/>
        </w:rPr>
        <w:br/>
        <w:t>Test, Any other.  Please Specify ____________________</w:t>
      </w:r>
    </w:p>
    <w:p w14:paraId="55E51C87" w14:textId="77777777" w:rsidR="008D0663" w:rsidRPr="00DD6A8F" w:rsidRDefault="008D0663" w:rsidP="007C7EE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51844620" w14:textId="77777777" w:rsidR="007C7EE3" w:rsidRPr="00DD6A8F" w:rsidRDefault="007C7EE3" w:rsidP="007C7EE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 xml:space="preserve">I would timely fulfil all the required formalities such as payment of fees to </w:t>
      </w:r>
      <w:proofErr w:type="gramStart"/>
      <w:r w:rsidR="009B6564" w:rsidRPr="00DD6A8F">
        <w:rPr>
          <w:rFonts w:ascii="Bookman Old Style" w:eastAsia="Times New Roman" w:hAnsi="Bookman Old Style"/>
          <w:lang w:val="en-IN"/>
        </w:rPr>
        <w:t>U</w:t>
      </w:r>
      <w:r w:rsidRPr="00DD6A8F">
        <w:rPr>
          <w:rFonts w:ascii="Bookman Old Style" w:eastAsia="Times New Roman" w:hAnsi="Bookman Old Style"/>
          <w:lang w:val="en-IN"/>
        </w:rPr>
        <w:t>niversity</w:t>
      </w:r>
      <w:proofErr w:type="gramEnd"/>
      <w:r w:rsidRPr="00DD6A8F">
        <w:rPr>
          <w:rFonts w:ascii="Bookman Old Style" w:eastAsia="Times New Roman" w:hAnsi="Bookman Old Style"/>
          <w:lang w:val="en-IN"/>
        </w:rPr>
        <w:t xml:space="preserve">, submitting of all relevant documents. I am also aware that failure on my part to comply with any required conditions will make me </w:t>
      </w:r>
      <w:r w:rsidR="00D94BA7" w:rsidRPr="00DD6A8F">
        <w:rPr>
          <w:rFonts w:ascii="Bookman Old Style" w:eastAsia="Times New Roman" w:hAnsi="Bookman Old Style"/>
          <w:lang w:val="en-IN"/>
        </w:rPr>
        <w:t>ineligible</w:t>
      </w:r>
      <w:r w:rsidRPr="00DD6A8F">
        <w:rPr>
          <w:rFonts w:ascii="Bookman Old Style" w:eastAsia="Times New Roman" w:hAnsi="Bookman Old Style"/>
          <w:lang w:val="en-IN"/>
        </w:rPr>
        <w:t xml:space="preserve"> for admission to </w:t>
      </w:r>
      <w:proofErr w:type="gramStart"/>
      <w:r w:rsidRPr="00DD6A8F">
        <w:rPr>
          <w:rFonts w:ascii="Bookman Old Style" w:eastAsia="Times New Roman" w:hAnsi="Bookman Old Style"/>
          <w:lang w:val="en-IN"/>
        </w:rPr>
        <w:t>Ph.D</w:t>
      </w:r>
      <w:proofErr w:type="gramEnd"/>
      <w:r w:rsidRPr="00DD6A8F">
        <w:rPr>
          <w:rFonts w:ascii="Bookman Old Style" w:eastAsia="Times New Roman" w:hAnsi="Bookman Old Style"/>
          <w:lang w:val="en-IN"/>
        </w:rPr>
        <w:t xml:space="preserve"> Programme at IDC. </w:t>
      </w:r>
    </w:p>
    <w:p w14:paraId="5A8326B8" w14:textId="77777777" w:rsidR="00C63879" w:rsidRPr="00DD6A8F" w:rsidRDefault="00C63879" w:rsidP="00F101FD">
      <w:pPr>
        <w:spacing w:after="0" w:line="240" w:lineRule="auto"/>
        <w:jc w:val="both"/>
        <w:rPr>
          <w:rFonts w:ascii="Bookman Old Style" w:hAnsi="Bookman Old Style"/>
          <w:color w:val="212121"/>
          <w:shd w:val="clear" w:color="auto" w:fill="FFFFFF"/>
        </w:rPr>
      </w:pPr>
    </w:p>
    <w:p w14:paraId="74714CAA" w14:textId="77777777" w:rsidR="00FC1D6A" w:rsidRPr="00DD6A8F" w:rsidRDefault="00FC1D6A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3996FE35" w14:textId="77777777" w:rsidR="00C63879" w:rsidRPr="00DD6A8F" w:rsidRDefault="00C63879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70A3192F" w14:textId="77777777" w:rsidR="00C63879" w:rsidRPr="00DD6A8F" w:rsidRDefault="00C63879" w:rsidP="00FC5A83">
      <w:pPr>
        <w:spacing w:after="0" w:line="240" w:lineRule="auto"/>
        <w:jc w:val="both"/>
        <w:rPr>
          <w:rFonts w:ascii="Bookman Old Style" w:eastAsia="Times New Roman" w:hAnsi="Bookman Old Style"/>
          <w:lang w:val="en-IN"/>
        </w:rPr>
      </w:pPr>
    </w:p>
    <w:p w14:paraId="3C0A096D" w14:textId="77777777" w:rsidR="00E87A9B" w:rsidRPr="00DD6A8F" w:rsidRDefault="000E29C1" w:rsidP="00C63879">
      <w:pPr>
        <w:spacing w:after="0" w:line="240" w:lineRule="auto"/>
        <w:jc w:val="right"/>
        <w:rPr>
          <w:rFonts w:ascii="Bookman Old Style" w:eastAsia="Times New Roman" w:hAnsi="Bookman Old Style"/>
          <w:lang w:val="en-IN"/>
        </w:rPr>
      </w:pPr>
      <w:r w:rsidRPr="00DD6A8F">
        <w:rPr>
          <w:rFonts w:ascii="Bookman Old Style" w:eastAsia="Times New Roman" w:hAnsi="Bookman Old Style"/>
          <w:lang w:val="en-IN"/>
        </w:rPr>
        <w:t>S</w:t>
      </w:r>
      <w:r w:rsidR="00E87A9B" w:rsidRPr="00DD6A8F">
        <w:rPr>
          <w:rFonts w:ascii="Bookman Old Style" w:eastAsia="Times New Roman" w:hAnsi="Bookman Old Style"/>
          <w:lang w:val="en-IN"/>
        </w:rPr>
        <w:t xml:space="preserve">ignature </w:t>
      </w:r>
      <w:r w:rsidRPr="00DD6A8F">
        <w:rPr>
          <w:rFonts w:ascii="Bookman Old Style" w:eastAsia="Times New Roman" w:hAnsi="Bookman Old Style"/>
          <w:lang w:val="en-IN"/>
        </w:rPr>
        <w:t>of the Candidate</w:t>
      </w:r>
    </w:p>
    <w:sectPr w:rsidR="00E87A9B" w:rsidRPr="00DD6A8F" w:rsidSect="003A160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1E5A2" w14:textId="77777777" w:rsidR="008C6D00" w:rsidRDefault="008C6D00" w:rsidP="00D64F13">
      <w:pPr>
        <w:spacing w:after="0" w:line="240" w:lineRule="auto"/>
      </w:pPr>
      <w:r>
        <w:separator/>
      </w:r>
    </w:p>
  </w:endnote>
  <w:endnote w:type="continuationSeparator" w:id="0">
    <w:p w14:paraId="340B4263" w14:textId="77777777" w:rsidR="008C6D00" w:rsidRDefault="008C6D00" w:rsidP="00D64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21EEF" w14:textId="77777777" w:rsidR="004B5906" w:rsidRDefault="004B59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3591A" w14:textId="77777777" w:rsidR="004B5906" w:rsidRDefault="004B59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06EC7" w14:textId="77777777" w:rsidR="004B5906" w:rsidRDefault="004B59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056C1" w14:textId="77777777" w:rsidR="008C6D00" w:rsidRDefault="008C6D00" w:rsidP="00D64F13">
      <w:pPr>
        <w:spacing w:after="0" w:line="240" w:lineRule="auto"/>
      </w:pPr>
      <w:r>
        <w:separator/>
      </w:r>
    </w:p>
  </w:footnote>
  <w:footnote w:type="continuationSeparator" w:id="0">
    <w:p w14:paraId="5BE37F85" w14:textId="77777777" w:rsidR="008C6D00" w:rsidRDefault="008C6D00" w:rsidP="00D64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4E3C4" w14:textId="77777777" w:rsidR="004B5906" w:rsidRDefault="004B59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69297"/>
      <w:docPartObj>
        <w:docPartGallery w:val="Page Numbers (Top of Page)"/>
        <w:docPartUnique/>
      </w:docPartObj>
    </w:sdtPr>
    <w:sdtContent>
      <w:p w14:paraId="0BAA9540" w14:textId="77777777" w:rsidR="004B5906" w:rsidRDefault="008C7E7E">
        <w:pPr>
          <w:pStyle w:val="Header"/>
          <w:jc w:val="right"/>
        </w:pPr>
        <w:r>
          <w:rPr>
            <w:noProof/>
          </w:rPr>
          <w:fldChar w:fldCharType="begin"/>
        </w:r>
        <w:r w:rsidR="00BE2439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DC2F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2C75FE" w14:textId="77777777" w:rsidR="004B5906" w:rsidRDefault="004B59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D8291" w14:textId="77777777" w:rsidR="004B5906" w:rsidRDefault="004B5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35BC6"/>
    <w:multiLevelType w:val="multilevel"/>
    <w:tmpl w:val="2E388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376F0A"/>
    <w:multiLevelType w:val="hybridMultilevel"/>
    <w:tmpl w:val="15281982"/>
    <w:lvl w:ilvl="0" w:tplc="2E1C754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A02CE"/>
    <w:multiLevelType w:val="multilevel"/>
    <w:tmpl w:val="9C5ABC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682B0E"/>
    <w:multiLevelType w:val="hybridMultilevel"/>
    <w:tmpl w:val="B96025F8"/>
    <w:lvl w:ilvl="0" w:tplc="DE84EEB8">
      <w:start w:val="1"/>
      <w:numFmt w:val="lowerRoman"/>
      <w:lvlText w:val="%1."/>
      <w:lvlJc w:val="left"/>
      <w:pPr>
        <w:ind w:left="14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22B539DE"/>
    <w:multiLevelType w:val="hybridMultilevel"/>
    <w:tmpl w:val="22465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12EC7"/>
    <w:multiLevelType w:val="multilevel"/>
    <w:tmpl w:val="7C6E1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0303E2"/>
    <w:multiLevelType w:val="hybridMultilevel"/>
    <w:tmpl w:val="C4C8D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D7F16"/>
    <w:multiLevelType w:val="multilevel"/>
    <w:tmpl w:val="A7EEC6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0039B0"/>
    <w:multiLevelType w:val="hybridMultilevel"/>
    <w:tmpl w:val="9FB43156"/>
    <w:lvl w:ilvl="0" w:tplc="832499B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00C0C"/>
    <w:multiLevelType w:val="hybridMultilevel"/>
    <w:tmpl w:val="E3E6A3C8"/>
    <w:lvl w:ilvl="0" w:tplc="99DC2154">
      <w:start w:val="1"/>
      <w:numFmt w:val="decimal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0" w15:restartNumberingAfterBreak="0">
    <w:nsid w:val="49341D7B"/>
    <w:multiLevelType w:val="hybridMultilevel"/>
    <w:tmpl w:val="E3E6A3C8"/>
    <w:lvl w:ilvl="0" w:tplc="99DC2154">
      <w:start w:val="1"/>
      <w:numFmt w:val="decimal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1" w15:restartNumberingAfterBreak="0">
    <w:nsid w:val="53E719FB"/>
    <w:multiLevelType w:val="multilevel"/>
    <w:tmpl w:val="B2A4E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A6043A"/>
    <w:multiLevelType w:val="multilevel"/>
    <w:tmpl w:val="80EEB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="Aria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3F48BC"/>
    <w:multiLevelType w:val="multilevel"/>
    <w:tmpl w:val="41A0FA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416D0E"/>
    <w:multiLevelType w:val="multilevel"/>
    <w:tmpl w:val="27567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B73A6"/>
    <w:multiLevelType w:val="hybridMultilevel"/>
    <w:tmpl w:val="7B804D62"/>
    <w:lvl w:ilvl="0" w:tplc="97A41BBC">
      <w:start w:val="1"/>
      <w:numFmt w:val="upperRoman"/>
      <w:lvlText w:val="%1."/>
      <w:lvlJc w:val="left"/>
      <w:pPr>
        <w:ind w:left="73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6" w15:restartNumberingAfterBreak="0">
    <w:nsid w:val="7B500632"/>
    <w:multiLevelType w:val="hybridMultilevel"/>
    <w:tmpl w:val="9970FE9A"/>
    <w:lvl w:ilvl="0" w:tplc="832499B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6AE347C">
      <w:start w:val="1"/>
      <w:numFmt w:val="bullet"/>
      <w:lvlText w:val="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D46DAA"/>
    <w:multiLevelType w:val="multilevel"/>
    <w:tmpl w:val="BB568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310219">
    <w:abstractNumId w:val="13"/>
  </w:num>
  <w:num w:numId="2" w16cid:durableId="2034257425">
    <w:abstractNumId w:val="7"/>
  </w:num>
  <w:num w:numId="3" w16cid:durableId="153647876">
    <w:abstractNumId w:val="2"/>
  </w:num>
  <w:num w:numId="4" w16cid:durableId="726730885">
    <w:abstractNumId w:val="5"/>
  </w:num>
  <w:num w:numId="5" w16cid:durableId="1946230745">
    <w:abstractNumId w:val="11"/>
  </w:num>
  <w:num w:numId="6" w16cid:durableId="1668290318">
    <w:abstractNumId w:val="0"/>
  </w:num>
  <w:num w:numId="7" w16cid:durableId="1175808432">
    <w:abstractNumId w:val="17"/>
  </w:num>
  <w:num w:numId="8" w16cid:durableId="1985887510">
    <w:abstractNumId w:val="14"/>
  </w:num>
  <w:num w:numId="9" w16cid:durableId="1706057050">
    <w:abstractNumId w:val="1"/>
  </w:num>
  <w:num w:numId="10" w16cid:durableId="498891057">
    <w:abstractNumId w:val="12"/>
  </w:num>
  <w:num w:numId="11" w16cid:durableId="279999234">
    <w:abstractNumId w:val="15"/>
  </w:num>
  <w:num w:numId="12" w16cid:durableId="1181310330">
    <w:abstractNumId w:val="3"/>
  </w:num>
  <w:num w:numId="13" w16cid:durableId="1820656060">
    <w:abstractNumId w:val="10"/>
  </w:num>
  <w:num w:numId="14" w16cid:durableId="2060936542">
    <w:abstractNumId w:val="9"/>
  </w:num>
  <w:num w:numId="15" w16cid:durableId="971978308">
    <w:abstractNumId w:val="6"/>
  </w:num>
  <w:num w:numId="16" w16cid:durableId="1342775738">
    <w:abstractNumId w:val="4"/>
  </w:num>
  <w:num w:numId="17" w16cid:durableId="1780027718">
    <w:abstractNumId w:val="8"/>
  </w:num>
  <w:num w:numId="18" w16cid:durableId="14658097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jUCYQtDE0tDJR2l4NTi4sz8PJACo1oAd3XChywAAAA="/>
  </w:docVars>
  <w:rsids>
    <w:rsidRoot w:val="00A62433"/>
    <w:rsid w:val="00017B28"/>
    <w:rsid w:val="0002764C"/>
    <w:rsid w:val="0007031E"/>
    <w:rsid w:val="00075FBC"/>
    <w:rsid w:val="000838CF"/>
    <w:rsid w:val="00092ADE"/>
    <w:rsid w:val="000B0E73"/>
    <w:rsid w:val="000B1478"/>
    <w:rsid w:val="000B7A71"/>
    <w:rsid w:val="000C17AB"/>
    <w:rsid w:val="000C739F"/>
    <w:rsid w:val="000D4FCC"/>
    <w:rsid w:val="000E29C1"/>
    <w:rsid w:val="000F2D57"/>
    <w:rsid w:val="000F7225"/>
    <w:rsid w:val="00120630"/>
    <w:rsid w:val="001240EC"/>
    <w:rsid w:val="001440C8"/>
    <w:rsid w:val="00161635"/>
    <w:rsid w:val="00173140"/>
    <w:rsid w:val="001760A2"/>
    <w:rsid w:val="0018152C"/>
    <w:rsid w:val="001C1A06"/>
    <w:rsid w:val="001C51A0"/>
    <w:rsid w:val="001D1FAA"/>
    <w:rsid w:val="001E2BBB"/>
    <w:rsid w:val="001E57D1"/>
    <w:rsid w:val="001F033E"/>
    <w:rsid w:val="00204332"/>
    <w:rsid w:val="0020603F"/>
    <w:rsid w:val="002115AD"/>
    <w:rsid w:val="002167F8"/>
    <w:rsid w:val="00220F5B"/>
    <w:rsid w:val="002217EE"/>
    <w:rsid w:val="00233219"/>
    <w:rsid w:val="002332B4"/>
    <w:rsid w:val="0025237D"/>
    <w:rsid w:val="00261368"/>
    <w:rsid w:val="0027002B"/>
    <w:rsid w:val="0027597C"/>
    <w:rsid w:val="00281584"/>
    <w:rsid w:val="002927BE"/>
    <w:rsid w:val="002A0AC8"/>
    <w:rsid w:val="002A6D35"/>
    <w:rsid w:val="002A77CC"/>
    <w:rsid w:val="002B07E9"/>
    <w:rsid w:val="002C45B0"/>
    <w:rsid w:val="002D12F2"/>
    <w:rsid w:val="002F14E5"/>
    <w:rsid w:val="002F209B"/>
    <w:rsid w:val="00307C39"/>
    <w:rsid w:val="00322562"/>
    <w:rsid w:val="0033535C"/>
    <w:rsid w:val="00343DC8"/>
    <w:rsid w:val="00346EA3"/>
    <w:rsid w:val="00363853"/>
    <w:rsid w:val="003711D4"/>
    <w:rsid w:val="003977CD"/>
    <w:rsid w:val="003A160B"/>
    <w:rsid w:val="003B58FC"/>
    <w:rsid w:val="003F1082"/>
    <w:rsid w:val="00407A75"/>
    <w:rsid w:val="00407F5F"/>
    <w:rsid w:val="00414CC7"/>
    <w:rsid w:val="00416A3C"/>
    <w:rsid w:val="004300F4"/>
    <w:rsid w:val="0043108F"/>
    <w:rsid w:val="004337FA"/>
    <w:rsid w:val="004446D1"/>
    <w:rsid w:val="004613A3"/>
    <w:rsid w:val="00461711"/>
    <w:rsid w:val="00465515"/>
    <w:rsid w:val="00483267"/>
    <w:rsid w:val="004844F2"/>
    <w:rsid w:val="00485F4A"/>
    <w:rsid w:val="004901D8"/>
    <w:rsid w:val="004B56AE"/>
    <w:rsid w:val="004B5906"/>
    <w:rsid w:val="004B6DAF"/>
    <w:rsid w:val="004C5EC7"/>
    <w:rsid w:val="004D3B63"/>
    <w:rsid w:val="004D46FB"/>
    <w:rsid w:val="004E6778"/>
    <w:rsid w:val="004F2546"/>
    <w:rsid w:val="0050122F"/>
    <w:rsid w:val="00507645"/>
    <w:rsid w:val="00545339"/>
    <w:rsid w:val="0057517C"/>
    <w:rsid w:val="005827E2"/>
    <w:rsid w:val="00585464"/>
    <w:rsid w:val="005855D4"/>
    <w:rsid w:val="005A6545"/>
    <w:rsid w:val="005B6C45"/>
    <w:rsid w:val="005B70EC"/>
    <w:rsid w:val="005C7D37"/>
    <w:rsid w:val="00610FB8"/>
    <w:rsid w:val="00614A91"/>
    <w:rsid w:val="006219EC"/>
    <w:rsid w:val="006311C1"/>
    <w:rsid w:val="00632AC4"/>
    <w:rsid w:val="00640DAC"/>
    <w:rsid w:val="00645A6C"/>
    <w:rsid w:val="00650A34"/>
    <w:rsid w:val="006534BA"/>
    <w:rsid w:val="006573CD"/>
    <w:rsid w:val="00657E2B"/>
    <w:rsid w:val="0066465A"/>
    <w:rsid w:val="00673E8A"/>
    <w:rsid w:val="00697FB1"/>
    <w:rsid w:val="006A2EE1"/>
    <w:rsid w:val="006B0031"/>
    <w:rsid w:val="006B555A"/>
    <w:rsid w:val="006C2968"/>
    <w:rsid w:val="006C32BE"/>
    <w:rsid w:val="006F1D53"/>
    <w:rsid w:val="006F6251"/>
    <w:rsid w:val="0070387D"/>
    <w:rsid w:val="00705DC8"/>
    <w:rsid w:val="00705E49"/>
    <w:rsid w:val="00724384"/>
    <w:rsid w:val="00746D5D"/>
    <w:rsid w:val="00752BDB"/>
    <w:rsid w:val="00760A99"/>
    <w:rsid w:val="0077681D"/>
    <w:rsid w:val="00785758"/>
    <w:rsid w:val="007C7891"/>
    <w:rsid w:val="007C7EE3"/>
    <w:rsid w:val="007D383C"/>
    <w:rsid w:val="007E0E08"/>
    <w:rsid w:val="007E4123"/>
    <w:rsid w:val="007E4A81"/>
    <w:rsid w:val="007F5CDB"/>
    <w:rsid w:val="008420E3"/>
    <w:rsid w:val="008516A7"/>
    <w:rsid w:val="00865A09"/>
    <w:rsid w:val="008A71EA"/>
    <w:rsid w:val="008C66FA"/>
    <w:rsid w:val="008C6D00"/>
    <w:rsid w:val="008C7E7E"/>
    <w:rsid w:val="008D0663"/>
    <w:rsid w:val="008D1C3E"/>
    <w:rsid w:val="008D1D33"/>
    <w:rsid w:val="008D7A9A"/>
    <w:rsid w:val="008D7B25"/>
    <w:rsid w:val="008E0A10"/>
    <w:rsid w:val="008E57FC"/>
    <w:rsid w:val="008F3DE0"/>
    <w:rsid w:val="00910795"/>
    <w:rsid w:val="00920488"/>
    <w:rsid w:val="0095122F"/>
    <w:rsid w:val="00954A39"/>
    <w:rsid w:val="009626B9"/>
    <w:rsid w:val="00970FFB"/>
    <w:rsid w:val="009713A0"/>
    <w:rsid w:val="009907DE"/>
    <w:rsid w:val="009A2170"/>
    <w:rsid w:val="009A7B4B"/>
    <w:rsid w:val="009B6564"/>
    <w:rsid w:val="009C654A"/>
    <w:rsid w:val="009C6E0E"/>
    <w:rsid w:val="009D0161"/>
    <w:rsid w:val="009E1FBD"/>
    <w:rsid w:val="009E3B18"/>
    <w:rsid w:val="00A032DC"/>
    <w:rsid w:val="00A051F4"/>
    <w:rsid w:val="00A0558B"/>
    <w:rsid w:val="00A451CF"/>
    <w:rsid w:val="00A62433"/>
    <w:rsid w:val="00A6735A"/>
    <w:rsid w:val="00A701DD"/>
    <w:rsid w:val="00A75FCB"/>
    <w:rsid w:val="00A7761C"/>
    <w:rsid w:val="00A8124F"/>
    <w:rsid w:val="00A878C4"/>
    <w:rsid w:val="00AB1844"/>
    <w:rsid w:val="00AC1EDE"/>
    <w:rsid w:val="00AC2CC8"/>
    <w:rsid w:val="00AE23DE"/>
    <w:rsid w:val="00AF2E2D"/>
    <w:rsid w:val="00AF5C7B"/>
    <w:rsid w:val="00B17CFB"/>
    <w:rsid w:val="00B20907"/>
    <w:rsid w:val="00B26FA7"/>
    <w:rsid w:val="00B30753"/>
    <w:rsid w:val="00B366B0"/>
    <w:rsid w:val="00B46047"/>
    <w:rsid w:val="00B56576"/>
    <w:rsid w:val="00B61CD5"/>
    <w:rsid w:val="00B66EB8"/>
    <w:rsid w:val="00B807EE"/>
    <w:rsid w:val="00B8375C"/>
    <w:rsid w:val="00B83E4E"/>
    <w:rsid w:val="00B90FCB"/>
    <w:rsid w:val="00B9577B"/>
    <w:rsid w:val="00BA2A24"/>
    <w:rsid w:val="00BB0650"/>
    <w:rsid w:val="00BB1428"/>
    <w:rsid w:val="00BB67E0"/>
    <w:rsid w:val="00BB6A78"/>
    <w:rsid w:val="00BC428B"/>
    <w:rsid w:val="00BD216D"/>
    <w:rsid w:val="00BD6F5B"/>
    <w:rsid w:val="00BE0D47"/>
    <w:rsid w:val="00BE2439"/>
    <w:rsid w:val="00BF5271"/>
    <w:rsid w:val="00C05433"/>
    <w:rsid w:val="00C12D4E"/>
    <w:rsid w:val="00C314B8"/>
    <w:rsid w:val="00C31D1A"/>
    <w:rsid w:val="00C531D6"/>
    <w:rsid w:val="00C57FAA"/>
    <w:rsid w:val="00C63879"/>
    <w:rsid w:val="00C6409D"/>
    <w:rsid w:val="00C91E0A"/>
    <w:rsid w:val="00CA19C1"/>
    <w:rsid w:val="00CC241F"/>
    <w:rsid w:val="00CE4CD7"/>
    <w:rsid w:val="00CE6811"/>
    <w:rsid w:val="00CF6DA5"/>
    <w:rsid w:val="00D00181"/>
    <w:rsid w:val="00D235B2"/>
    <w:rsid w:val="00D3140E"/>
    <w:rsid w:val="00D31FF7"/>
    <w:rsid w:val="00D370B7"/>
    <w:rsid w:val="00D373D0"/>
    <w:rsid w:val="00D412D0"/>
    <w:rsid w:val="00D46401"/>
    <w:rsid w:val="00D51212"/>
    <w:rsid w:val="00D57EB7"/>
    <w:rsid w:val="00D6084F"/>
    <w:rsid w:val="00D63120"/>
    <w:rsid w:val="00D63C20"/>
    <w:rsid w:val="00D64F13"/>
    <w:rsid w:val="00D66609"/>
    <w:rsid w:val="00D7410A"/>
    <w:rsid w:val="00D7508D"/>
    <w:rsid w:val="00D80CF4"/>
    <w:rsid w:val="00D94BA7"/>
    <w:rsid w:val="00D974D1"/>
    <w:rsid w:val="00DA03FE"/>
    <w:rsid w:val="00DA2D04"/>
    <w:rsid w:val="00DB2A35"/>
    <w:rsid w:val="00DC2FD6"/>
    <w:rsid w:val="00DC4FA0"/>
    <w:rsid w:val="00DD6A8F"/>
    <w:rsid w:val="00DE36A0"/>
    <w:rsid w:val="00DE5E79"/>
    <w:rsid w:val="00DF2DCD"/>
    <w:rsid w:val="00E11833"/>
    <w:rsid w:val="00E346D9"/>
    <w:rsid w:val="00E5197C"/>
    <w:rsid w:val="00E56213"/>
    <w:rsid w:val="00E62EA5"/>
    <w:rsid w:val="00E87A9B"/>
    <w:rsid w:val="00E95592"/>
    <w:rsid w:val="00EA0D6F"/>
    <w:rsid w:val="00EA478B"/>
    <w:rsid w:val="00EB02D0"/>
    <w:rsid w:val="00EB1FFF"/>
    <w:rsid w:val="00EB6CBF"/>
    <w:rsid w:val="00EE1F2F"/>
    <w:rsid w:val="00EE7E93"/>
    <w:rsid w:val="00F00ACF"/>
    <w:rsid w:val="00F101B6"/>
    <w:rsid w:val="00F101FD"/>
    <w:rsid w:val="00F12533"/>
    <w:rsid w:val="00F12C61"/>
    <w:rsid w:val="00F23808"/>
    <w:rsid w:val="00F337D5"/>
    <w:rsid w:val="00F43B6E"/>
    <w:rsid w:val="00F44B9B"/>
    <w:rsid w:val="00F67EA7"/>
    <w:rsid w:val="00F77559"/>
    <w:rsid w:val="00F82393"/>
    <w:rsid w:val="00F929AE"/>
    <w:rsid w:val="00F9591C"/>
    <w:rsid w:val="00FA5126"/>
    <w:rsid w:val="00FA6545"/>
    <w:rsid w:val="00FA6E4A"/>
    <w:rsid w:val="00FB51E2"/>
    <w:rsid w:val="00FC1D6A"/>
    <w:rsid w:val="00FC5A83"/>
    <w:rsid w:val="00FD7B2F"/>
    <w:rsid w:val="00FE3BA0"/>
    <w:rsid w:val="00FF0445"/>
    <w:rsid w:val="00FF0A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4:docId w14:val="3BA21F9C"/>
  <w15:docId w15:val="{1CA65412-9688-4466-90D3-ACF067EF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E4A"/>
  </w:style>
  <w:style w:type="paragraph" w:styleId="Heading1">
    <w:name w:val="heading 1"/>
    <w:basedOn w:val="Normal"/>
    <w:next w:val="Normal"/>
    <w:link w:val="Heading1Char"/>
    <w:uiPriority w:val="9"/>
    <w:qFormat/>
    <w:rsid w:val="008F3D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F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07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link w:val="Heading6Char"/>
    <w:uiPriority w:val="9"/>
    <w:qFormat/>
    <w:rsid w:val="008F3DE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8F3DE0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apple-converted-space">
    <w:name w:val="apple-converted-space"/>
    <w:basedOn w:val="DefaultParagraphFont"/>
    <w:rsid w:val="008F3DE0"/>
  </w:style>
  <w:style w:type="paragraph" w:styleId="BodyText">
    <w:name w:val="Body Text"/>
    <w:basedOn w:val="Normal"/>
    <w:link w:val="BodyTextChar"/>
    <w:uiPriority w:val="99"/>
    <w:semiHidden/>
    <w:unhideWhenUsed/>
    <w:rsid w:val="008F3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F3DE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3D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F3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F3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F3DE0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F3D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F3DE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F3D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ilad">
    <w:name w:val="il_ad"/>
    <w:basedOn w:val="DefaultParagraphFont"/>
    <w:rsid w:val="008F3DE0"/>
  </w:style>
  <w:style w:type="character" w:customStyle="1" w:styleId="Heading2Char">
    <w:name w:val="Heading 2 Char"/>
    <w:basedOn w:val="DefaultParagraphFont"/>
    <w:link w:val="Heading2"/>
    <w:uiPriority w:val="9"/>
    <w:rsid w:val="00220F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rticleseparator">
    <w:name w:val="article_separator"/>
    <w:basedOn w:val="DefaultParagraphFont"/>
    <w:rsid w:val="00A0558B"/>
  </w:style>
  <w:style w:type="character" w:styleId="Strong">
    <w:name w:val="Strong"/>
    <w:basedOn w:val="DefaultParagraphFont"/>
    <w:uiPriority w:val="22"/>
    <w:qFormat/>
    <w:rsid w:val="00A055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5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58B"/>
    <w:rPr>
      <w:rFonts w:ascii="Tahoma" w:hAnsi="Tahoma" w:cs="Tahoma"/>
      <w:sz w:val="16"/>
      <w:szCs w:val="16"/>
    </w:rPr>
  </w:style>
  <w:style w:type="paragraph" w:customStyle="1" w:styleId="color">
    <w:name w:val="color"/>
    <w:basedOn w:val="Normal"/>
    <w:rsid w:val="00A055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3075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4F2546"/>
    <w:pPr>
      <w:ind w:left="720"/>
      <w:contextualSpacing/>
    </w:pPr>
  </w:style>
  <w:style w:type="table" w:styleId="TableGrid">
    <w:name w:val="Table Grid"/>
    <w:basedOn w:val="TableNormal"/>
    <w:uiPriority w:val="59"/>
    <w:rsid w:val="00E87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F13"/>
  </w:style>
  <w:style w:type="paragraph" w:styleId="Footer">
    <w:name w:val="footer"/>
    <w:basedOn w:val="Normal"/>
    <w:link w:val="FooterChar"/>
    <w:uiPriority w:val="99"/>
    <w:semiHidden/>
    <w:unhideWhenUsed/>
    <w:rsid w:val="00D6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64F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66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5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dcindia@idcindia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idcindia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r</dc:creator>
  <cp:keywords/>
  <cp:lastModifiedBy>Sunil Arora</cp:lastModifiedBy>
  <cp:revision>59</cp:revision>
  <cp:lastPrinted>2015-12-03T06:29:00Z</cp:lastPrinted>
  <dcterms:created xsi:type="dcterms:W3CDTF">2015-12-08T07:07:00Z</dcterms:created>
  <dcterms:modified xsi:type="dcterms:W3CDTF">2026-05-26T06:43:00Z</dcterms:modified>
</cp:coreProperties>
</file>